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2181B5DC" w14:textId="77777777" w:rsidTr="00491346">
        <w:tc>
          <w:tcPr>
            <w:tcW w:w="3600" w:type="dxa"/>
          </w:tcPr>
          <w:p w14:paraId="617E7C39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4C7085FA" w14:textId="77777777" w:rsidR="008B1777" w:rsidRPr="00747341" w:rsidRDefault="008B1777" w:rsidP="00491346">
            <w:pPr>
              <w:jc w:val="center"/>
              <w:rPr>
                <w:rFonts w:ascii="VNI-Univer" w:hAnsi="VNI-Univer" w:cs="VNI-Helve-Condense"/>
                <w:sz w:val="18"/>
                <w:szCs w:val="32"/>
                <w:lang w:val="pt-BR"/>
              </w:rPr>
            </w:pPr>
            <w:r w:rsidRPr="00747341">
              <w:rPr>
                <w:rFonts w:ascii="VNI-Univer" w:hAnsi="VNI-Univer" w:cs="VNI-Helve-Condense"/>
                <w:sz w:val="18"/>
                <w:szCs w:val="32"/>
                <w:lang w:val="pt-BR"/>
              </w:rPr>
              <w:t>CHI HOÄI TOÂ HIEÁN THAØNH</w:t>
            </w:r>
          </w:p>
          <w:p w14:paraId="13D0978C" w14:textId="77777777" w:rsidR="008B1777" w:rsidRPr="00047F2D" w:rsidRDefault="008B1777" w:rsidP="00491346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44529387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2EF26854" w14:textId="77777777" w:rsidR="008B1777" w:rsidRPr="00BA33C1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24992088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20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</w:tc>
      </w:tr>
    </w:tbl>
    <w:p w14:paraId="082A7219" w14:textId="467CC608" w:rsidR="008B1777" w:rsidRPr="00047F2D" w:rsidRDefault="00FA2EF8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E97E799" wp14:editId="77BE2CE6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3D1DBC" w14:textId="77777777" w:rsidR="00491346" w:rsidRPr="00D54D8F" w:rsidRDefault="00491346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08AA772A" w14:textId="69AC65B5" w:rsidR="00491346" w:rsidRPr="00D54D8F" w:rsidRDefault="003D7ADD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0</w:t>
                              </w:r>
                              <w:r w:rsidR="00491346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332AC6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97E799" id="Group 13" o:spid="_x0000_s1026" style="position:absolute;left:0;text-align:left;margin-left:4.5pt;margin-top:1.65pt;width:64.5pt;height:61.1pt;z-index:251654144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093D1DBC" w14:textId="77777777" w:rsidR="00491346" w:rsidRPr="00D54D8F" w:rsidRDefault="00491346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08AA772A" w14:textId="69AC65B5" w:rsidR="00491346" w:rsidRPr="00D54D8F" w:rsidRDefault="003D7ADD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0</w:t>
                        </w:r>
                        <w:r w:rsidR="00491346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332AC6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38436AA4" wp14:editId="55CD6AFD">
                <wp:simplePos x="0" y="0"/>
                <wp:positionH relativeFrom="column">
                  <wp:posOffset>4098925</wp:posOffset>
                </wp:positionH>
                <wp:positionV relativeFrom="paragraph">
                  <wp:posOffset>45085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C5079B" w14:textId="77777777" w:rsidR="00491346" w:rsidRPr="00D54D8F" w:rsidRDefault="00491346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1BC18D51" w14:textId="77777777" w:rsidR="00491346" w:rsidRPr="00D54D8F" w:rsidRDefault="00491346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436AA4" id="Group 33" o:spid="_x0000_s1029" style="position:absolute;left:0;text-align:left;margin-left:322.75pt;margin-top:3.55pt;width:64.5pt;height:61.1pt;z-index:251655168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42C5079B" w14:textId="77777777" w:rsidR="00491346" w:rsidRPr="00D54D8F" w:rsidRDefault="00491346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1BC18D51" w14:textId="77777777" w:rsidR="00491346" w:rsidRPr="00D54D8F" w:rsidRDefault="00491346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6428BA82" w14:textId="5A90EEA2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E22356">
        <w:rPr>
          <w:b/>
          <w:sz w:val="22"/>
          <w:szCs w:val="22"/>
          <w:lang w:val="pt-BR"/>
        </w:rPr>
        <w:t>Ê-sai</w:t>
      </w:r>
      <w:r w:rsidRPr="00047F2D">
        <w:rPr>
          <w:b/>
          <w:sz w:val="22"/>
          <w:szCs w:val="22"/>
          <w:lang w:val="pt-BR"/>
        </w:rPr>
        <w:t xml:space="preserve"> </w:t>
      </w:r>
      <w:r w:rsidR="003D7ADD">
        <w:rPr>
          <w:b/>
          <w:sz w:val="22"/>
          <w:szCs w:val="22"/>
          <w:lang w:val="pt-BR"/>
        </w:rPr>
        <w:t>43</w:t>
      </w:r>
      <w:r w:rsidR="002C65A3">
        <w:rPr>
          <w:b/>
          <w:sz w:val="22"/>
          <w:szCs w:val="22"/>
          <w:lang w:val="pt-BR"/>
        </w:rPr>
        <w:t xml:space="preserve"> </w:t>
      </w:r>
      <w:r w:rsidR="00A442B2" w:rsidRPr="00FB52A2">
        <w:rPr>
          <w:b/>
          <w:sz w:val="22"/>
          <w:szCs w:val="22"/>
          <w:lang w:val="pt-BR"/>
        </w:rPr>
        <w:t>-</w:t>
      </w:r>
      <w:r w:rsidR="002C65A3">
        <w:rPr>
          <w:b/>
          <w:sz w:val="22"/>
          <w:szCs w:val="22"/>
          <w:lang w:val="pt-BR"/>
        </w:rPr>
        <w:t xml:space="preserve"> </w:t>
      </w:r>
      <w:r w:rsidR="002A04F6">
        <w:rPr>
          <w:b/>
          <w:sz w:val="22"/>
          <w:szCs w:val="22"/>
          <w:lang w:val="pt-BR"/>
        </w:rPr>
        <w:t>4</w:t>
      </w:r>
      <w:r w:rsidR="003D7ADD">
        <w:rPr>
          <w:b/>
          <w:sz w:val="22"/>
          <w:szCs w:val="22"/>
          <w:lang w:val="pt-BR"/>
        </w:rPr>
        <w:t>8</w:t>
      </w:r>
    </w:p>
    <w:p w14:paraId="2C2C66A7" w14:textId="0CEA541D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537DB1">
        <w:rPr>
          <w:sz w:val="22"/>
          <w:szCs w:val="22"/>
        </w:rPr>
        <w:t>0</w:t>
      </w:r>
      <w:r w:rsidR="003D7ADD">
        <w:rPr>
          <w:sz w:val="22"/>
          <w:szCs w:val="22"/>
        </w:rPr>
        <w:t>8</w:t>
      </w:r>
      <w:r w:rsidR="007132ED" w:rsidRPr="008B1777">
        <w:rPr>
          <w:sz w:val="22"/>
          <w:szCs w:val="22"/>
        </w:rPr>
        <w:t>.</w:t>
      </w:r>
      <w:r w:rsidR="00332AC6">
        <w:rPr>
          <w:sz w:val="22"/>
          <w:szCs w:val="22"/>
        </w:rPr>
        <w:t>0</w:t>
      </w:r>
      <w:r w:rsidR="00537DB1">
        <w:rPr>
          <w:sz w:val="22"/>
          <w:szCs w:val="22"/>
        </w:rPr>
        <w:t>5</w:t>
      </w:r>
      <w:r w:rsidR="00A442B2" w:rsidRPr="008B1777">
        <w:rPr>
          <w:sz w:val="22"/>
          <w:szCs w:val="22"/>
        </w:rPr>
        <w:t>.202</w:t>
      </w:r>
      <w:r w:rsidR="00AB0C69">
        <w:rPr>
          <w:sz w:val="22"/>
          <w:szCs w:val="22"/>
        </w:rPr>
        <w:t>2</w:t>
      </w:r>
      <w:r w:rsidR="00A442B2" w:rsidRPr="008B1777">
        <w:rPr>
          <w:sz w:val="22"/>
          <w:szCs w:val="22"/>
        </w:rPr>
        <w:t xml:space="preserve"> – </w:t>
      </w:r>
      <w:r w:rsidR="003D7ADD">
        <w:rPr>
          <w:sz w:val="22"/>
          <w:szCs w:val="22"/>
        </w:rPr>
        <w:t>15</w:t>
      </w:r>
      <w:r w:rsidR="00A442B2" w:rsidRPr="008B1777">
        <w:rPr>
          <w:sz w:val="22"/>
          <w:szCs w:val="22"/>
        </w:rPr>
        <w:t>.</w:t>
      </w:r>
      <w:r w:rsidR="00332AC6">
        <w:rPr>
          <w:sz w:val="22"/>
          <w:szCs w:val="22"/>
        </w:rPr>
        <w:t>0</w:t>
      </w:r>
      <w:r w:rsidR="00F67148">
        <w:rPr>
          <w:sz w:val="22"/>
          <w:szCs w:val="22"/>
        </w:rPr>
        <w:t>5</w:t>
      </w:r>
      <w:r w:rsidR="00A442B2" w:rsidRPr="008B1777">
        <w:rPr>
          <w:sz w:val="22"/>
          <w:szCs w:val="22"/>
        </w:rPr>
        <w:t>.202</w:t>
      </w:r>
      <w:r w:rsidR="00AB0C69">
        <w:rPr>
          <w:sz w:val="22"/>
          <w:szCs w:val="22"/>
        </w:rPr>
        <w:t>2</w:t>
      </w:r>
    </w:p>
    <w:p w14:paraId="3E6AD901" w14:textId="07F0391C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2413C804" w14:textId="504CB63A" w:rsidR="00261EDB" w:rsidRPr="009E744E" w:rsidRDefault="00261EDB" w:rsidP="0021467A">
      <w:pPr>
        <w:pStyle w:val="ListParagraph"/>
        <w:numPr>
          <w:ilvl w:val="0"/>
          <w:numId w:val="4"/>
        </w:numPr>
        <w:spacing w:before="120" w:after="120"/>
        <w:ind w:left="374" w:hanging="187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r w:rsidR="00E22356">
        <w:rPr>
          <w:b/>
          <w:bCs/>
          <w:sz w:val="22"/>
          <w:szCs w:val="22"/>
          <w:lang w:val="es-ES_tradnl"/>
        </w:rPr>
        <w:t>Ê-sai</w:t>
      </w:r>
      <w:r w:rsidRPr="009E744E">
        <w:rPr>
          <w:b/>
          <w:bCs/>
          <w:sz w:val="22"/>
          <w:szCs w:val="22"/>
          <w:lang w:val="es-ES_tradnl"/>
        </w:rPr>
        <w:t xml:space="preserve">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3D7ADD">
        <w:rPr>
          <w:b/>
          <w:bCs/>
          <w:sz w:val="22"/>
          <w:szCs w:val="22"/>
          <w:lang w:val="es-ES_tradnl"/>
        </w:rPr>
        <w:t>43</w:t>
      </w:r>
      <w:r w:rsidR="00A442B2" w:rsidRPr="00CF699A">
        <w:rPr>
          <w:b/>
          <w:bCs/>
          <w:sz w:val="22"/>
          <w:szCs w:val="22"/>
          <w:lang w:val="es-ES_tradnl"/>
        </w:rPr>
        <w:t xml:space="preserve">,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A442B2" w:rsidRPr="00CF699A">
        <w:rPr>
          <w:b/>
          <w:bCs/>
          <w:sz w:val="22"/>
          <w:szCs w:val="22"/>
          <w:lang w:val="es-ES_tradnl"/>
        </w:rPr>
        <w:t xml:space="preserve">  </w:t>
      </w:r>
      <w:r w:rsidR="003D7ADD">
        <w:rPr>
          <w:b/>
          <w:bCs/>
          <w:sz w:val="22"/>
          <w:szCs w:val="22"/>
          <w:lang w:val="es-ES_tradnl"/>
        </w:rPr>
        <w:t>44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3D7ADD">
        <w:rPr>
          <w:b/>
          <w:bCs/>
          <w:sz w:val="22"/>
          <w:szCs w:val="22"/>
          <w:lang w:val="es-ES_tradnl"/>
        </w:rPr>
        <w:t>45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CC7F6B">
        <w:rPr>
          <w:b/>
          <w:bCs/>
          <w:sz w:val="22"/>
          <w:szCs w:val="22"/>
          <w:lang w:val="es-ES_tradnl"/>
        </w:rPr>
        <w:t>4</w:t>
      </w:r>
      <w:r w:rsidR="003D7ADD">
        <w:rPr>
          <w:b/>
          <w:bCs/>
          <w:sz w:val="22"/>
          <w:szCs w:val="22"/>
          <w:lang w:val="es-ES_tradnl"/>
        </w:rPr>
        <w:t>6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2A04F6">
        <w:rPr>
          <w:b/>
          <w:bCs/>
          <w:sz w:val="22"/>
          <w:szCs w:val="22"/>
          <w:lang w:val="es-ES_tradnl"/>
        </w:rPr>
        <w:t>4</w:t>
      </w:r>
      <w:r w:rsidR="003D7ADD">
        <w:rPr>
          <w:b/>
          <w:bCs/>
          <w:sz w:val="22"/>
          <w:szCs w:val="22"/>
          <w:lang w:val="es-ES_tradnl"/>
        </w:rPr>
        <w:t>7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2A04F6">
        <w:rPr>
          <w:b/>
          <w:bCs/>
          <w:sz w:val="22"/>
          <w:szCs w:val="22"/>
          <w:lang w:val="es-ES_tradnl"/>
        </w:rPr>
        <w:t>4</w:t>
      </w:r>
      <w:r w:rsidR="003D7ADD">
        <w:rPr>
          <w:b/>
          <w:bCs/>
          <w:sz w:val="22"/>
          <w:szCs w:val="22"/>
          <w:lang w:val="es-ES_tradnl"/>
        </w:rPr>
        <w:t>8</w:t>
      </w:r>
      <w:r w:rsidR="00A442B2" w:rsidRPr="00CF699A">
        <w:rPr>
          <w:b/>
          <w:bCs/>
          <w:sz w:val="22"/>
          <w:szCs w:val="22"/>
          <w:lang w:val="es-ES_tradnl"/>
        </w:rPr>
        <w:t>.</w:t>
      </w:r>
    </w:p>
    <w:p w14:paraId="3F51730C" w14:textId="06A59F0B" w:rsidR="00D651DE" w:rsidRPr="00D651DE" w:rsidRDefault="00D651DE" w:rsidP="00D651DE">
      <w:pPr>
        <w:pStyle w:val="ListParagraph"/>
        <w:numPr>
          <w:ilvl w:val="0"/>
          <w:numId w:val="4"/>
        </w:numPr>
        <w:spacing w:before="120" w:after="240"/>
        <w:ind w:left="374" w:hanging="187"/>
        <w:jc w:val="both"/>
        <w:rPr>
          <w:bCs/>
          <w:sz w:val="22"/>
          <w:szCs w:val="22"/>
          <w:lang w:val="es-ES_tradnl"/>
        </w:rPr>
      </w:pPr>
      <w:r w:rsidRPr="00D651DE">
        <w:rPr>
          <w:b/>
          <w:bCs/>
          <w:color w:val="000000"/>
          <w:sz w:val="22"/>
          <w:szCs w:val="36"/>
          <w:lang w:val="es-ES_tradnl"/>
        </w:rPr>
        <w:t>Điền</w:t>
      </w:r>
      <w:r w:rsidRPr="00D651DE">
        <w:rPr>
          <w:bCs/>
          <w:color w:val="000000"/>
          <w:sz w:val="22"/>
          <w:szCs w:val="36"/>
          <w:lang w:val="es-ES_tradnl"/>
        </w:rPr>
        <w:t xml:space="preserve"> vào khoảng trống, </w:t>
      </w:r>
      <w:r w:rsidRPr="00D651DE">
        <w:rPr>
          <w:b/>
          <w:bCs/>
          <w:color w:val="000000"/>
          <w:sz w:val="22"/>
          <w:szCs w:val="36"/>
          <w:lang w:val="es-ES_tradnl"/>
        </w:rPr>
        <w:t>khoanh tròn</w:t>
      </w:r>
      <w:r w:rsidRPr="00D651DE">
        <w:rPr>
          <w:bCs/>
          <w:color w:val="000000"/>
          <w:sz w:val="22"/>
          <w:szCs w:val="36"/>
          <w:lang w:val="es-ES_tradnl"/>
        </w:rPr>
        <w:t xml:space="preserve"> đáp án đúng, </w:t>
      </w:r>
      <w:r w:rsidRPr="00D651DE">
        <w:rPr>
          <w:b/>
          <w:bCs/>
          <w:color w:val="000000"/>
          <w:sz w:val="22"/>
          <w:szCs w:val="36"/>
          <w:lang w:val="es-ES_tradnl"/>
        </w:rPr>
        <w:t>nối ô</w:t>
      </w:r>
      <w:r w:rsidRPr="00D651DE">
        <w:rPr>
          <w:bCs/>
          <w:color w:val="000000"/>
          <w:sz w:val="22"/>
          <w:szCs w:val="36"/>
          <w:lang w:val="es-ES_tradnl"/>
        </w:rPr>
        <w:t xml:space="preserve"> cho đúng, h</w:t>
      </w:r>
      <w:r w:rsidR="003D7ADD">
        <w:rPr>
          <w:bCs/>
          <w:color w:val="000000"/>
          <w:sz w:val="22"/>
          <w:szCs w:val="36"/>
          <w:lang w:val="es-ES_tradnl"/>
        </w:rPr>
        <w:t>ay</w:t>
      </w:r>
      <w:r w:rsidRPr="00D651DE">
        <w:rPr>
          <w:bCs/>
          <w:color w:val="000000"/>
          <w:sz w:val="22"/>
          <w:szCs w:val="36"/>
          <w:lang w:val="es-ES_tradnl"/>
        </w:rPr>
        <w:t xml:space="preserve"> </w:t>
      </w:r>
      <w:r w:rsidRPr="00D651DE">
        <w:rPr>
          <w:b/>
          <w:bCs/>
          <w:color w:val="000000"/>
          <w:sz w:val="22"/>
          <w:szCs w:val="36"/>
          <w:lang w:val="es-ES_tradnl"/>
        </w:rPr>
        <w:t>thực hiện</w:t>
      </w:r>
      <w:r w:rsidRPr="00D651DE">
        <w:rPr>
          <w:bCs/>
          <w:color w:val="000000"/>
          <w:sz w:val="22"/>
          <w:szCs w:val="36"/>
          <w:lang w:val="es-ES_tradnl"/>
        </w:rPr>
        <w:t xml:space="preserve"> theo yêu cầu của từng câu và </w:t>
      </w:r>
      <w:r w:rsidR="003D7ADD">
        <w:rPr>
          <w:bCs/>
          <w:color w:val="000000"/>
          <w:sz w:val="22"/>
          <w:szCs w:val="36"/>
          <w:lang w:val="es-ES_tradnl"/>
        </w:rPr>
        <w:t>ghi</w:t>
      </w:r>
      <w:r w:rsidRPr="00D651DE">
        <w:rPr>
          <w:bCs/>
          <w:color w:val="000000"/>
          <w:sz w:val="22"/>
          <w:szCs w:val="36"/>
          <w:lang w:val="es-ES_tradnl"/>
        </w:rPr>
        <w:t xml:space="preserve"> </w:t>
      </w:r>
      <w:r w:rsidRPr="00D651DE">
        <w:rPr>
          <w:b/>
          <w:bCs/>
          <w:color w:val="000000"/>
          <w:sz w:val="22"/>
          <w:szCs w:val="36"/>
          <w:lang w:val="es-ES_tradnl"/>
        </w:rPr>
        <w:t>địa chỉ</w:t>
      </w:r>
      <w:r w:rsidRPr="00D651DE">
        <w:rPr>
          <w:bCs/>
          <w:color w:val="000000"/>
          <w:sz w:val="22"/>
          <w:szCs w:val="36"/>
          <w:lang w:val="es-ES_tradnl"/>
        </w:rPr>
        <w:t xml:space="preserve"> </w:t>
      </w:r>
      <w:r w:rsidR="003D7ADD" w:rsidRPr="00D651DE">
        <w:rPr>
          <w:bCs/>
          <w:color w:val="000000"/>
          <w:sz w:val="22"/>
          <w:szCs w:val="36"/>
          <w:lang w:val="es-ES_tradnl"/>
        </w:rPr>
        <w:t>cụ thể</w:t>
      </w:r>
      <w:r w:rsidR="003D7ADD">
        <w:rPr>
          <w:bCs/>
          <w:color w:val="000000"/>
          <w:sz w:val="22"/>
          <w:szCs w:val="36"/>
          <w:lang w:val="es-ES_tradnl"/>
        </w:rPr>
        <w:t xml:space="preserve"> </w:t>
      </w:r>
      <w:r w:rsidR="003D7ADD" w:rsidRPr="00D651DE">
        <w:rPr>
          <w:bCs/>
          <w:color w:val="000000"/>
          <w:sz w:val="22"/>
          <w:szCs w:val="36"/>
          <w:lang w:val="es-ES_tradnl"/>
        </w:rPr>
        <w:t>và</w:t>
      </w:r>
      <w:r w:rsidR="003D7ADD" w:rsidRPr="0044203D">
        <w:rPr>
          <w:b/>
          <w:bCs/>
          <w:color w:val="000000"/>
          <w:sz w:val="22"/>
          <w:szCs w:val="36"/>
          <w:lang w:val="es-ES_tradnl"/>
        </w:rPr>
        <w:t xml:space="preserve"> </w:t>
      </w:r>
      <w:r w:rsidRPr="003D7ADD">
        <w:rPr>
          <w:bCs/>
          <w:color w:val="000000"/>
          <w:sz w:val="22"/>
          <w:szCs w:val="36"/>
          <w:lang w:val="es-ES_tradnl"/>
        </w:rPr>
        <w:t>đầy đủ</w:t>
      </w:r>
      <w:r>
        <w:rPr>
          <w:bCs/>
          <w:color w:val="000000"/>
          <w:sz w:val="22"/>
          <w:szCs w:val="36"/>
          <w:lang w:val="es-ES_tradnl"/>
        </w:rPr>
        <w:t>.</w:t>
      </w:r>
      <w:r w:rsidRPr="009E744E">
        <w:rPr>
          <w:bCs/>
          <w:sz w:val="22"/>
          <w:szCs w:val="22"/>
          <w:lang w:val="es-ES_tradnl"/>
        </w:rPr>
        <w:t xml:space="preserve"> </w:t>
      </w:r>
    </w:p>
    <w:p w14:paraId="603144C4" w14:textId="013A0203" w:rsidR="003D7ADD" w:rsidRPr="003D7ADD" w:rsidRDefault="00E02D7A" w:rsidP="00E02D7A">
      <w:pPr>
        <w:tabs>
          <w:tab w:val="left" w:pos="284"/>
          <w:tab w:val="left" w:pos="673"/>
        </w:tabs>
        <w:ind w:left="284" w:hanging="284"/>
        <w:jc w:val="both"/>
        <w:rPr>
          <w:color w:val="000000"/>
          <w:spacing w:val="-6"/>
          <w:sz w:val="22"/>
          <w:szCs w:val="22"/>
        </w:rPr>
      </w:pPr>
      <w:r>
        <w:rPr>
          <w:rFonts w:ascii="VNI-Times" w:hAnsi="VNI-Times"/>
          <w:b/>
          <w:color w:val="000000"/>
          <w:sz w:val="36"/>
          <w:szCs w:val="36"/>
          <w:u w:color="00000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9D23CC7" wp14:editId="22B9B3A9">
                <wp:simplePos x="0" y="0"/>
                <wp:positionH relativeFrom="column">
                  <wp:posOffset>486410</wp:posOffset>
                </wp:positionH>
                <wp:positionV relativeFrom="paragraph">
                  <wp:posOffset>369570</wp:posOffset>
                </wp:positionV>
                <wp:extent cx="1990725" cy="904875"/>
                <wp:effectExtent l="38100" t="19050" r="9525" b="47625"/>
                <wp:wrapNone/>
                <wp:docPr id="31" name="Explosion 1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90725" cy="904875"/>
                        </a:xfrm>
                        <a:prstGeom prst="irregularSeal1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8A8268D" w14:textId="23FD9460" w:rsidR="003D7ADD" w:rsidRPr="008B7EB6" w:rsidRDefault="003D7ADD" w:rsidP="00B55587">
                            <w:pPr>
                              <w:jc w:val="center"/>
                              <w:rPr>
                                <w:sz w:val="22"/>
                                <w:szCs w:val="36"/>
                              </w:rPr>
                            </w:pPr>
                            <w:r w:rsidRPr="008B7EB6">
                              <w:rPr>
                                <w:sz w:val="22"/>
                                <w:szCs w:val="36"/>
                              </w:rPr>
                              <w:t>……. lầ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D23CC7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31" o:spid="_x0000_s1032" type="#_x0000_t71" style="position:absolute;left:0;text-align:left;margin-left:38.3pt;margin-top:29.1pt;width:156.75pt;height:71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">
                <v:textbox>
                  <w:txbxContent>
                    <w:p w14:paraId="28A8268D" w14:textId="23FD9460" w:rsidR="003D7ADD" w:rsidRPr="008B7EB6" w:rsidRDefault="003D7ADD" w:rsidP="00B55587">
                      <w:pPr>
                        <w:jc w:val="center"/>
                        <w:rPr>
                          <w:sz w:val="22"/>
                          <w:szCs w:val="36"/>
                        </w:rPr>
                      </w:pPr>
                      <w:bookmarkStart w:id="1" w:name="_GoBack"/>
                      <w:r w:rsidRPr="008B7EB6">
                        <w:rPr>
                          <w:sz w:val="22"/>
                          <w:szCs w:val="36"/>
                        </w:rPr>
                        <w:t>……. lần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F51C7" w:rsidRPr="007E5D52">
        <w:rPr>
          <w:b/>
          <w:spacing w:val="-6"/>
          <w:sz w:val="22"/>
          <w:szCs w:val="22"/>
        </w:rPr>
        <w:t xml:space="preserve">1. </w:t>
      </w:r>
      <w:r w:rsidR="00CC7F6B">
        <w:rPr>
          <w:spacing w:val="-6"/>
          <w:sz w:val="22"/>
          <w:szCs w:val="22"/>
        </w:rPr>
        <w:t xml:space="preserve"> </w:t>
      </w:r>
      <w:r w:rsidR="003D7ADD" w:rsidRPr="000D65F0">
        <w:rPr>
          <w:b/>
          <w:color w:val="000000"/>
          <w:sz w:val="22"/>
          <w:szCs w:val="22"/>
          <w:u w:color="000000"/>
        </w:rPr>
        <w:sym w:font="Wingdings" w:char="F026"/>
      </w:r>
      <w:r w:rsidR="003D7ADD" w:rsidRPr="000D65F0">
        <w:rPr>
          <w:b/>
          <w:color w:val="000000"/>
          <w:sz w:val="22"/>
          <w:szCs w:val="22"/>
          <w:u w:color="000000"/>
        </w:rPr>
        <w:t xml:space="preserve"> </w:t>
      </w:r>
      <w:r w:rsidR="003D7ADD" w:rsidRPr="003D7ADD">
        <w:rPr>
          <w:color w:val="000000"/>
          <w:spacing w:val="-6"/>
          <w:sz w:val="22"/>
          <w:szCs w:val="22"/>
        </w:rPr>
        <w:t xml:space="preserve">Trong Ê-sai từ đoạn 43 đến 46 có bao nhiêu lần tác giả nói </w:t>
      </w:r>
      <w:r w:rsidR="003D7ADD" w:rsidRPr="00E02D7A">
        <w:rPr>
          <w:i/>
          <w:color w:val="000000"/>
          <w:spacing w:val="-6"/>
          <w:sz w:val="22"/>
          <w:szCs w:val="22"/>
        </w:rPr>
        <w:t>“ngoài Ta không có Đức Chúa Trời (thần, Đấng, Vầng Đá, Cứu Chúa hay Chúa)</w:t>
      </w:r>
      <w:r w:rsidR="003D7ADD" w:rsidRPr="003D7ADD">
        <w:rPr>
          <w:color w:val="000000"/>
          <w:spacing w:val="-6"/>
          <w:sz w:val="22"/>
          <w:szCs w:val="22"/>
        </w:rPr>
        <w:t xml:space="preserve"> </w:t>
      </w:r>
      <w:r w:rsidR="003D7ADD" w:rsidRPr="00E02D7A">
        <w:rPr>
          <w:i/>
          <w:color w:val="000000"/>
          <w:spacing w:val="-6"/>
          <w:sz w:val="22"/>
          <w:szCs w:val="22"/>
        </w:rPr>
        <w:t>nào khác</w:t>
      </w:r>
      <w:r w:rsidR="003D7ADD" w:rsidRPr="003D7ADD">
        <w:rPr>
          <w:color w:val="000000"/>
          <w:spacing w:val="-6"/>
          <w:sz w:val="22"/>
          <w:szCs w:val="22"/>
        </w:rPr>
        <w:t>? Hãy tìm và cho biết địa chỉ?</w:t>
      </w:r>
    </w:p>
    <w:p w14:paraId="6BB08299" w14:textId="7DCECA76" w:rsidR="00685AD2" w:rsidRDefault="00685AD2" w:rsidP="00FE2AC6">
      <w:pPr>
        <w:spacing w:before="120" w:after="120"/>
        <w:ind w:left="181" w:hanging="181"/>
        <w:jc w:val="both"/>
        <w:rPr>
          <w:sz w:val="20"/>
          <w:szCs w:val="22"/>
        </w:rPr>
      </w:pPr>
    </w:p>
    <w:p w14:paraId="6E68F1C6" w14:textId="77777777" w:rsidR="00B55587" w:rsidRDefault="009507A6" w:rsidP="00156F91">
      <w:pPr>
        <w:tabs>
          <w:tab w:val="left" w:pos="3402"/>
        </w:tabs>
        <w:spacing w:before="120" w:after="1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0A9CD6DF" w14:textId="77777777" w:rsidR="00B55587" w:rsidRDefault="00B55587" w:rsidP="00156F91">
      <w:pPr>
        <w:tabs>
          <w:tab w:val="left" w:pos="3402"/>
        </w:tabs>
        <w:spacing w:before="120" w:after="1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43DDD6B6" w14:textId="3DEBDE70" w:rsidR="00CC49EF" w:rsidRPr="00CC49EF" w:rsidRDefault="00B55587" w:rsidP="00156F91">
      <w:pPr>
        <w:tabs>
          <w:tab w:val="left" w:pos="3402"/>
        </w:tabs>
        <w:spacing w:before="120" w:after="120"/>
        <w:rPr>
          <w:rStyle w:val="Hyperlink"/>
          <w:b/>
          <w:color w:val="C00000"/>
          <w:sz w:val="22"/>
          <w:szCs w:val="22"/>
        </w:rPr>
      </w:pPr>
      <w:r>
        <w:rPr>
          <w:sz w:val="22"/>
          <w:szCs w:val="22"/>
        </w:rPr>
        <w:tab/>
      </w:r>
      <w:r w:rsidR="00BF5B7F" w:rsidRPr="009E744E">
        <w:rPr>
          <w:color w:val="000000" w:themeColor="text1"/>
          <w:spacing w:val="-8"/>
          <w:sz w:val="22"/>
          <w:szCs w:val="22"/>
        </w:rPr>
        <w:t xml:space="preserve">* </w:t>
      </w:r>
      <w:r w:rsidR="00CC49EF">
        <w:rPr>
          <w:color w:val="000000" w:themeColor="text1"/>
          <w:spacing w:val="-8"/>
          <w:sz w:val="22"/>
          <w:szCs w:val="22"/>
        </w:rPr>
        <w:t>Ê-sai</w:t>
      </w:r>
      <w:r w:rsidR="007718E7">
        <w:rPr>
          <w:color w:val="000000" w:themeColor="text1"/>
          <w:spacing w:val="-8"/>
          <w:sz w:val="22"/>
          <w:szCs w:val="22"/>
        </w:rPr>
        <w:t>:</w:t>
      </w:r>
      <w:r w:rsidR="00BF5B7F" w:rsidRPr="009E744E">
        <w:rPr>
          <w:color w:val="000000" w:themeColor="text1"/>
          <w:spacing w:val="-8"/>
          <w:sz w:val="22"/>
          <w:szCs w:val="22"/>
        </w:rPr>
        <w:t xml:space="preserve"> </w:t>
      </w:r>
      <w:r>
        <w:t>_____________________________</w:t>
      </w:r>
    </w:p>
    <w:p w14:paraId="74D03705" w14:textId="77777777" w:rsidR="0009592C" w:rsidRPr="0009592C" w:rsidRDefault="002D6DFA" w:rsidP="0009592C">
      <w:pPr>
        <w:tabs>
          <w:tab w:val="left" w:pos="426"/>
        </w:tabs>
        <w:suppressAutoHyphens/>
        <w:spacing w:before="60" w:after="60"/>
        <w:jc w:val="both"/>
        <w:rPr>
          <w:sz w:val="22"/>
          <w:szCs w:val="22"/>
        </w:rPr>
      </w:pPr>
      <w:r w:rsidRPr="007E5D52">
        <w:rPr>
          <w:b/>
          <w:sz w:val="22"/>
          <w:szCs w:val="22"/>
        </w:rPr>
        <w:t xml:space="preserve">2. </w:t>
      </w:r>
      <w:r w:rsidR="00CC7F6B">
        <w:rPr>
          <w:spacing w:val="-10"/>
          <w:sz w:val="22"/>
          <w:szCs w:val="22"/>
        </w:rPr>
        <w:t xml:space="preserve"> </w:t>
      </w:r>
      <w:r w:rsidR="0009592C" w:rsidRPr="000D65F0">
        <w:rPr>
          <w:color w:val="000000"/>
          <w:sz w:val="22"/>
          <w:szCs w:val="22"/>
          <w:u w:color="000000"/>
          <w:lang w:val="pt-BR"/>
        </w:rPr>
        <w:sym w:font="Wingdings" w:char="F04A"/>
      </w:r>
      <w:r w:rsidR="0009592C" w:rsidRPr="000D65F0">
        <w:rPr>
          <w:color w:val="000000"/>
          <w:sz w:val="22"/>
          <w:szCs w:val="22"/>
          <w:u w:color="000000"/>
          <w:lang w:val="pt-BR"/>
        </w:rPr>
        <w:t xml:space="preserve"> </w:t>
      </w:r>
      <w:r w:rsidR="0009592C" w:rsidRPr="0009592C">
        <w:rPr>
          <w:sz w:val="22"/>
          <w:szCs w:val="22"/>
        </w:rPr>
        <w:t xml:space="preserve">Dân Y-sơ-ra-ên: </w:t>
      </w:r>
      <w:r w:rsidR="0009592C" w:rsidRPr="0009592C">
        <w:rPr>
          <w:rFonts w:ascii="VNI-Times" w:hAnsi="VNI-Times" w:cs="VNI-Times"/>
          <w:sz w:val="22"/>
          <w:szCs w:val="22"/>
          <w:lang w:val="pt-BR"/>
        </w:rPr>
        <w:t>(</w:t>
      </w:r>
      <w:r w:rsidR="0009592C" w:rsidRPr="0009592C">
        <w:rPr>
          <w:rFonts w:ascii="VNI-Times" w:hAnsi="VNI-Times" w:cs="VNI-Times"/>
          <w:b/>
          <w:bCs/>
          <w:sz w:val="22"/>
          <w:szCs w:val="22"/>
          <w:lang w:val="vi-VN"/>
        </w:rPr>
        <w:sym w:font="Wingdings" w:char="F040"/>
      </w:r>
      <w:r w:rsidR="0009592C" w:rsidRPr="0009592C">
        <w:rPr>
          <w:rFonts w:ascii="VNI-Times" w:hAnsi="VNI-Times" w:cs="VNI-Times"/>
          <w:b/>
          <w:bCs/>
          <w:sz w:val="22"/>
          <w:szCs w:val="22"/>
          <w:lang w:val="pt-BR"/>
        </w:rPr>
        <w:t xml:space="preserve"> </w:t>
      </w:r>
      <w:r w:rsidR="0009592C" w:rsidRPr="0009592C">
        <w:rPr>
          <w:i/>
          <w:iCs/>
          <w:sz w:val="22"/>
          <w:szCs w:val="22"/>
          <w:lang w:val="vi-VN"/>
        </w:rPr>
        <w:t>Điền Đ</w:t>
      </w:r>
      <w:r w:rsidR="0009592C" w:rsidRPr="0009592C">
        <w:rPr>
          <w:i/>
          <w:iCs/>
          <w:sz w:val="22"/>
          <w:szCs w:val="22"/>
          <w:lang w:val="pt-BR"/>
        </w:rPr>
        <w:t xml:space="preserve"> </w:t>
      </w:r>
      <w:r w:rsidR="0009592C" w:rsidRPr="0009592C">
        <w:rPr>
          <w:i/>
          <w:iCs/>
          <w:sz w:val="22"/>
          <w:szCs w:val="22"/>
          <w:lang w:val="vi-VN"/>
        </w:rPr>
        <w:t>(đúng) và S (Sai) trước cá</w:t>
      </w:r>
      <w:r w:rsidR="0009592C" w:rsidRPr="0009592C">
        <w:rPr>
          <w:i/>
          <w:iCs/>
          <w:sz w:val="22"/>
          <w:szCs w:val="22"/>
          <w:lang w:val="pt-BR"/>
        </w:rPr>
        <w:t xml:space="preserve">c </w:t>
      </w:r>
      <w:r w:rsidR="0009592C" w:rsidRPr="0009592C">
        <w:rPr>
          <w:i/>
          <w:iCs/>
          <w:sz w:val="22"/>
          <w:szCs w:val="22"/>
          <w:lang w:val="vi-VN"/>
        </w:rPr>
        <w:t>câu sau</w:t>
      </w:r>
      <w:r w:rsidR="0009592C" w:rsidRPr="0009592C">
        <w:rPr>
          <w:i/>
          <w:iCs/>
          <w:sz w:val="22"/>
          <w:szCs w:val="22"/>
          <w:lang w:val="pt-BR"/>
        </w:rPr>
        <w:t>)</w:t>
      </w:r>
    </w:p>
    <w:p w14:paraId="72DBC32F" w14:textId="78F71651" w:rsidR="0009592C" w:rsidRPr="0009592C" w:rsidRDefault="0009592C" w:rsidP="0009592C">
      <w:pPr>
        <w:tabs>
          <w:tab w:val="left" w:pos="426"/>
        </w:tabs>
        <w:suppressAutoHyphens/>
        <w:spacing w:before="60" w:after="60"/>
        <w:ind w:left="142"/>
        <w:jc w:val="both"/>
        <w:rPr>
          <w:sz w:val="22"/>
          <w:szCs w:val="22"/>
        </w:rPr>
      </w:pPr>
      <w:r w:rsidRPr="0009592C">
        <w:rPr>
          <w:sz w:val="22"/>
          <w:szCs w:val="22"/>
        </w:rPr>
        <w:t xml:space="preserve">….. Là dân được Đức Giê-hô-va chuộc, thuộc riêng về Ngài.   </w:t>
      </w:r>
    </w:p>
    <w:p w14:paraId="73DBD264" w14:textId="7A0259E9" w:rsidR="0009592C" w:rsidRPr="0009592C" w:rsidRDefault="0009592C" w:rsidP="0009592C">
      <w:pPr>
        <w:tabs>
          <w:tab w:val="left" w:pos="426"/>
        </w:tabs>
        <w:suppressAutoHyphens/>
        <w:spacing w:before="60" w:after="60"/>
        <w:ind w:left="142"/>
        <w:jc w:val="both"/>
        <w:rPr>
          <w:sz w:val="22"/>
          <w:szCs w:val="22"/>
        </w:rPr>
      </w:pPr>
      <w:r w:rsidRPr="0009592C">
        <w:rPr>
          <w:sz w:val="22"/>
          <w:szCs w:val="22"/>
        </w:rPr>
        <w:t>….. Được Đức Giê-hô-va coi là quý báu, đáng chuộng.</w:t>
      </w:r>
    </w:p>
    <w:p w14:paraId="53232AF5" w14:textId="04ADB2BA" w:rsidR="0009592C" w:rsidRPr="0009592C" w:rsidRDefault="0009592C" w:rsidP="0009592C">
      <w:pPr>
        <w:tabs>
          <w:tab w:val="left" w:pos="426"/>
        </w:tabs>
        <w:suppressAutoHyphens/>
        <w:spacing w:before="60" w:after="60"/>
        <w:ind w:left="142"/>
        <w:jc w:val="both"/>
        <w:rPr>
          <w:sz w:val="22"/>
          <w:szCs w:val="22"/>
        </w:rPr>
      </w:pPr>
      <w:r w:rsidRPr="0009592C">
        <w:rPr>
          <w:sz w:val="22"/>
          <w:szCs w:val="22"/>
        </w:rPr>
        <w:t>….. Được Đức Giê-hô-va làm nên để họ sẽ hát ngợi khen Ngài.</w:t>
      </w:r>
    </w:p>
    <w:p w14:paraId="6C51585D" w14:textId="3509EB4D" w:rsidR="00C95DF4" w:rsidRPr="0009592C" w:rsidRDefault="0009592C" w:rsidP="0009592C">
      <w:pPr>
        <w:tabs>
          <w:tab w:val="left" w:pos="426"/>
        </w:tabs>
        <w:suppressAutoHyphens/>
        <w:spacing w:before="60" w:after="60"/>
        <w:ind w:left="142"/>
        <w:jc w:val="both"/>
        <w:rPr>
          <w:sz w:val="22"/>
          <w:szCs w:val="22"/>
        </w:rPr>
      </w:pPr>
      <w:r w:rsidRPr="0009592C">
        <w:rPr>
          <w:sz w:val="22"/>
          <w:szCs w:val="22"/>
        </w:rPr>
        <w:t>….. Là dân luôn thờ phượng chỉ mình Đức Giê-hô-va.</w:t>
      </w:r>
    </w:p>
    <w:p w14:paraId="4AE6C3D1" w14:textId="2D08C096" w:rsidR="00C36AED" w:rsidRDefault="00C36AED" w:rsidP="00FE2AC6">
      <w:pPr>
        <w:tabs>
          <w:tab w:val="left" w:pos="5670"/>
        </w:tabs>
        <w:spacing w:before="120" w:after="120"/>
        <w:ind w:left="180" w:hanging="180"/>
        <w:jc w:val="both"/>
        <w:rPr>
          <w:b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="00B55587">
        <w:t xml:space="preserve"> __________</w:t>
      </w:r>
    </w:p>
    <w:p w14:paraId="6CA8088A" w14:textId="41596575" w:rsidR="000D65F0" w:rsidRPr="000D65F0" w:rsidRDefault="00EE1B0C" w:rsidP="00E02D7A">
      <w:pPr>
        <w:tabs>
          <w:tab w:val="left" w:pos="284"/>
          <w:tab w:val="left" w:pos="673"/>
        </w:tabs>
        <w:spacing w:after="120"/>
        <w:ind w:left="284" w:hanging="284"/>
        <w:jc w:val="both"/>
        <w:rPr>
          <w:color w:val="000000"/>
          <w:spacing w:val="-6"/>
          <w:sz w:val="22"/>
          <w:szCs w:val="22"/>
        </w:rPr>
      </w:pPr>
      <w:r w:rsidRPr="007E5D52">
        <w:rPr>
          <w:b/>
          <w:sz w:val="22"/>
          <w:szCs w:val="22"/>
        </w:rPr>
        <w:t>3</w:t>
      </w:r>
      <w:r w:rsidRPr="00C95DF4">
        <w:rPr>
          <w:sz w:val="22"/>
          <w:szCs w:val="22"/>
        </w:rPr>
        <w:t xml:space="preserve">. </w:t>
      </w:r>
      <w:r w:rsidR="000D65F0" w:rsidRPr="000D65F0">
        <w:rPr>
          <w:color w:val="000000"/>
          <w:spacing w:val="-6"/>
          <w:sz w:val="22"/>
          <w:szCs w:val="22"/>
        </w:rPr>
        <w:t xml:space="preserve">Đức Chúa Trời là Đấng chúng ta đang tin cậy, Ngài có thể làm những việc sau: </w:t>
      </w:r>
      <w:r w:rsidR="000D65F0" w:rsidRPr="000D65F0">
        <w:rPr>
          <w:sz w:val="22"/>
          <w:szCs w:val="22"/>
          <w:lang w:val="pt-BR"/>
        </w:rPr>
        <w:t>(</w:t>
      </w:r>
      <w:r w:rsidR="000D65F0" w:rsidRPr="000D65F0">
        <w:rPr>
          <w:sz w:val="22"/>
          <w:szCs w:val="22"/>
          <w:lang w:val="pt-BR"/>
        </w:rPr>
        <w:sym w:font="Wingdings" w:char="F0FE"/>
      </w:r>
      <w:r w:rsidR="000D65F0" w:rsidRPr="000D65F0">
        <w:rPr>
          <w:i/>
          <w:iCs/>
          <w:sz w:val="22"/>
          <w:szCs w:val="22"/>
          <w:lang w:val="pt-BR"/>
        </w:rPr>
        <w:t xml:space="preserve"> </w:t>
      </w:r>
      <w:r w:rsidR="000D65F0" w:rsidRPr="000D65F0">
        <w:rPr>
          <w:rFonts w:ascii="VNI-Times" w:hAnsi="VNI-Times" w:cs="VNI-Times"/>
          <w:bCs/>
          <w:i/>
          <w:sz w:val="22"/>
          <w:szCs w:val="22"/>
          <w:lang w:val="pt-BR"/>
        </w:rPr>
        <w:t>Ñaùnh</w:t>
      </w:r>
      <w:r w:rsidR="000D65F0" w:rsidRPr="000D65F0">
        <w:rPr>
          <w:i/>
          <w:iCs/>
          <w:sz w:val="22"/>
          <w:szCs w:val="22"/>
          <w:lang w:val="pt-BR"/>
        </w:rPr>
        <w:t xml:space="preserve"> dấu </w:t>
      </w:r>
      <w:r w:rsidR="000D65F0" w:rsidRPr="000D65F0">
        <w:rPr>
          <w:i/>
          <w:iCs/>
          <w:sz w:val="22"/>
          <w:szCs w:val="22"/>
        </w:rPr>
        <w:sym w:font="Wingdings" w:char="F0FC"/>
      </w:r>
      <w:r w:rsidR="000D65F0" w:rsidRPr="000D65F0">
        <w:rPr>
          <w:i/>
          <w:iCs/>
          <w:sz w:val="22"/>
          <w:szCs w:val="22"/>
          <w:lang w:val="pt-BR"/>
        </w:rPr>
        <w:t xml:space="preserve"> vào ô đúng)</w:t>
      </w:r>
    </w:p>
    <w:p w14:paraId="055C828F" w14:textId="619AB461" w:rsidR="000D65F0" w:rsidRPr="008F0663" w:rsidRDefault="000D65F0" w:rsidP="000D65F0">
      <w:pPr>
        <w:tabs>
          <w:tab w:val="left" w:pos="284"/>
          <w:tab w:val="left" w:pos="673"/>
        </w:tabs>
        <w:ind w:left="284"/>
        <w:jc w:val="both"/>
        <w:rPr>
          <w:spacing w:val="-6"/>
          <w:sz w:val="22"/>
          <w:szCs w:val="22"/>
        </w:rPr>
      </w:pPr>
      <w:r w:rsidRPr="000D65F0">
        <w:rPr>
          <w:iCs/>
          <w:sz w:val="22"/>
          <w:szCs w:val="22"/>
          <w:lang w:val="pt-BR"/>
        </w:rPr>
        <w:sym w:font="Wingdings" w:char="F072"/>
      </w:r>
      <w:r w:rsidRPr="000D65F0">
        <w:rPr>
          <w:color w:val="000000"/>
          <w:spacing w:val="-6"/>
          <w:sz w:val="22"/>
          <w:szCs w:val="22"/>
        </w:rPr>
        <w:t xml:space="preserve"> Cắt dây lưng các vua</w:t>
      </w:r>
      <w:r w:rsidRPr="000D65F0">
        <w:rPr>
          <w:color w:val="000000"/>
          <w:spacing w:val="-6"/>
          <w:sz w:val="22"/>
          <w:szCs w:val="22"/>
        </w:rPr>
        <w:tab/>
      </w:r>
      <w:r w:rsidRPr="000D65F0">
        <w:rPr>
          <w:color w:val="000000"/>
          <w:spacing w:val="-6"/>
          <w:sz w:val="22"/>
          <w:szCs w:val="22"/>
        </w:rPr>
        <w:tab/>
      </w:r>
      <w:r w:rsidRPr="000D65F0">
        <w:rPr>
          <w:color w:val="000000"/>
          <w:spacing w:val="-6"/>
          <w:sz w:val="22"/>
          <w:szCs w:val="22"/>
        </w:rPr>
        <w:tab/>
      </w:r>
      <w:r w:rsidR="008F0663" w:rsidRPr="000D65F0">
        <w:rPr>
          <w:iCs/>
          <w:sz w:val="22"/>
          <w:szCs w:val="22"/>
          <w:lang w:val="pt-BR"/>
        </w:rPr>
        <w:sym w:font="Wingdings" w:char="F072"/>
      </w:r>
      <w:r w:rsidRPr="000D65F0">
        <w:rPr>
          <w:b/>
          <w:color w:val="C00000"/>
          <w:spacing w:val="-6"/>
          <w:sz w:val="22"/>
          <w:szCs w:val="22"/>
        </w:rPr>
        <w:t xml:space="preserve"> </w:t>
      </w:r>
      <w:r w:rsidRPr="008F0663">
        <w:rPr>
          <w:spacing w:val="-6"/>
          <w:sz w:val="22"/>
          <w:szCs w:val="22"/>
        </w:rPr>
        <w:t>Ban bằng các đường gập ghềnh</w:t>
      </w:r>
    </w:p>
    <w:p w14:paraId="31BA7E79" w14:textId="2BFBA5D3" w:rsidR="00EF5EF8" w:rsidRPr="008F0663" w:rsidRDefault="000D65F0" w:rsidP="000D65F0">
      <w:pPr>
        <w:ind w:left="284"/>
        <w:rPr>
          <w:sz w:val="22"/>
          <w:szCs w:val="22"/>
        </w:rPr>
      </w:pPr>
      <w:r w:rsidRPr="008F0663">
        <w:rPr>
          <w:iCs/>
          <w:sz w:val="22"/>
          <w:szCs w:val="22"/>
          <w:lang w:val="pt-BR"/>
        </w:rPr>
        <w:sym w:font="Wingdings" w:char="F072"/>
      </w:r>
      <w:r w:rsidRPr="008F0663">
        <w:rPr>
          <w:spacing w:val="-6"/>
          <w:sz w:val="22"/>
          <w:szCs w:val="22"/>
        </w:rPr>
        <w:t xml:space="preserve"> Bẻ cong các cửa bằng đồng</w:t>
      </w:r>
      <w:r w:rsidRPr="008F0663">
        <w:rPr>
          <w:spacing w:val="-6"/>
          <w:sz w:val="22"/>
          <w:szCs w:val="22"/>
        </w:rPr>
        <w:tab/>
      </w:r>
      <w:r w:rsidRPr="008F0663">
        <w:rPr>
          <w:spacing w:val="-6"/>
          <w:sz w:val="22"/>
          <w:szCs w:val="22"/>
        </w:rPr>
        <w:tab/>
      </w:r>
      <w:r w:rsidR="008F0663" w:rsidRPr="008F0663">
        <w:rPr>
          <w:iCs/>
          <w:sz w:val="22"/>
          <w:szCs w:val="22"/>
          <w:lang w:val="pt-BR"/>
        </w:rPr>
        <w:sym w:font="Wingdings" w:char="F072"/>
      </w:r>
      <w:r w:rsidRPr="008F0663">
        <w:rPr>
          <w:spacing w:val="-6"/>
          <w:sz w:val="22"/>
          <w:szCs w:val="22"/>
        </w:rPr>
        <w:t xml:space="preserve"> Bẻ gãy then gài bằng sắt</w:t>
      </w:r>
    </w:p>
    <w:p w14:paraId="5508AF61" w14:textId="6A141BE5" w:rsidR="0053752A" w:rsidRPr="00143CD3" w:rsidRDefault="000F6C42" w:rsidP="00FE2AC6">
      <w:pPr>
        <w:tabs>
          <w:tab w:val="left" w:pos="5670"/>
        </w:tabs>
        <w:spacing w:before="120" w:after="120"/>
        <w:rPr>
          <w:sz w:val="22"/>
        </w:rPr>
      </w:pPr>
      <w:r>
        <w:rPr>
          <w:sz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 w:rsidR="00083D3C">
        <w:rPr>
          <w:color w:val="000000" w:themeColor="text1"/>
          <w:spacing w:val="-8"/>
          <w:sz w:val="22"/>
          <w:szCs w:val="22"/>
        </w:rPr>
        <w:t>Ê-sai:</w:t>
      </w:r>
      <w:r w:rsidR="00083D3C"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119D458C" w14:textId="77777777" w:rsidR="000D65F0" w:rsidRPr="000D65F0" w:rsidRDefault="00824980" w:rsidP="00E02D7A">
      <w:pPr>
        <w:tabs>
          <w:tab w:val="left" w:pos="426"/>
        </w:tabs>
        <w:suppressAutoHyphens/>
        <w:jc w:val="both"/>
        <w:rPr>
          <w:sz w:val="22"/>
          <w:szCs w:val="22"/>
        </w:rPr>
      </w:pPr>
      <w:r w:rsidRPr="007E5D52">
        <w:rPr>
          <w:b/>
          <w:spacing w:val="-10"/>
          <w:sz w:val="22"/>
          <w:szCs w:val="22"/>
        </w:rPr>
        <w:t>4</w:t>
      </w:r>
      <w:r w:rsidR="00DC3FB1">
        <w:rPr>
          <w:b/>
          <w:spacing w:val="-10"/>
          <w:sz w:val="22"/>
          <w:szCs w:val="22"/>
        </w:rPr>
        <w:t>.</w:t>
      </w:r>
      <w:r w:rsidR="00C125DE">
        <w:rPr>
          <w:b/>
          <w:spacing w:val="-10"/>
          <w:sz w:val="22"/>
          <w:szCs w:val="22"/>
        </w:rPr>
        <w:t xml:space="preserve"> </w:t>
      </w:r>
      <w:r w:rsidR="000D65F0" w:rsidRPr="000D65F0">
        <w:rPr>
          <w:color w:val="000000"/>
          <w:sz w:val="22"/>
          <w:szCs w:val="22"/>
          <w:u w:color="000000"/>
          <w:lang w:val="fr-FR"/>
        </w:rPr>
        <w:sym w:font="Wingdings" w:char="F043"/>
      </w:r>
      <w:r w:rsidR="000D65F0" w:rsidRPr="000D65F0">
        <w:rPr>
          <w:color w:val="000000"/>
          <w:sz w:val="22"/>
          <w:szCs w:val="22"/>
          <w:u w:color="000000"/>
          <w:lang w:val="fr-FR"/>
        </w:rPr>
        <w:t xml:space="preserve"> </w:t>
      </w:r>
      <w:r w:rsidR="000D65F0" w:rsidRPr="000D65F0">
        <w:rPr>
          <w:sz w:val="22"/>
          <w:szCs w:val="22"/>
        </w:rPr>
        <w:t>Sự công bình và sức mạnh chỉ ở trong:</w:t>
      </w:r>
    </w:p>
    <w:tbl>
      <w:tblPr>
        <w:tblpPr w:leftFromText="180" w:rightFromText="180" w:vertAnchor="text" w:horzAnchor="margin" w:tblpX="279" w:tblpY="2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E02D7A" w:rsidRPr="00E02D7A" w14:paraId="72E53AE3" w14:textId="77777777" w:rsidTr="008F0663">
        <w:trPr>
          <w:trHeight w:val="254"/>
        </w:trPr>
        <w:tc>
          <w:tcPr>
            <w:tcW w:w="454" w:type="dxa"/>
            <w:shd w:val="clear" w:color="auto" w:fill="auto"/>
            <w:vAlign w:val="center"/>
          </w:tcPr>
          <w:p w14:paraId="5981CA33" w14:textId="49D76A93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336E529" w14:textId="200A6528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C023F8B" w14:textId="36561903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0D4C95AF" w14:textId="03357F02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E171A6A" w14:textId="57F8E9FD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75D250E" w14:textId="5FC65D5F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B636E09" w14:textId="18BE8378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0815B50" w14:textId="50E5BE33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D98D245" w14:textId="7E4C51A9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AC7827A" w14:textId="70155AE1" w:rsidR="000D65F0" w:rsidRPr="00E02D7A" w:rsidRDefault="000D65F0" w:rsidP="00E02D7A">
            <w:pPr>
              <w:tabs>
                <w:tab w:val="left" w:pos="426"/>
              </w:tabs>
              <w:suppressAutoHyphens/>
              <w:spacing w:before="60" w:after="6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</w:tr>
    </w:tbl>
    <w:p w14:paraId="031FEB25" w14:textId="0E028461" w:rsidR="000D65F0" w:rsidRPr="008E1AC0" w:rsidRDefault="000D65F0" w:rsidP="000D65F0">
      <w:pPr>
        <w:spacing w:before="120" w:after="120"/>
        <w:rPr>
          <w:b/>
          <w:sz w:val="22"/>
          <w:szCs w:val="22"/>
        </w:rPr>
      </w:pPr>
    </w:p>
    <w:p w14:paraId="0CAC4719" w14:textId="44D1997B" w:rsidR="00403BAD" w:rsidRPr="008C3516" w:rsidRDefault="008C3516" w:rsidP="00FE2AC6">
      <w:pPr>
        <w:tabs>
          <w:tab w:val="left" w:pos="5670"/>
        </w:tabs>
        <w:spacing w:before="120" w:after="120"/>
        <w:rPr>
          <w:b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77F75289" w14:textId="77777777" w:rsidR="00EA486A" w:rsidRDefault="00EA486A" w:rsidP="00FE2AC6">
      <w:pPr>
        <w:jc w:val="both"/>
        <w:rPr>
          <w:b/>
          <w:sz w:val="22"/>
          <w:szCs w:val="22"/>
        </w:rPr>
      </w:pPr>
    </w:p>
    <w:p w14:paraId="73CA6D30" w14:textId="77777777" w:rsidR="00531A1D" w:rsidRPr="00531A1D" w:rsidRDefault="005D565F" w:rsidP="00531A1D">
      <w:pPr>
        <w:spacing w:before="120" w:after="120"/>
        <w:jc w:val="both"/>
        <w:rPr>
          <w:sz w:val="22"/>
          <w:szCs w:val="22"/>
        </w:rPr>
      </w:pPr>
      <w:r>
        <w:rPr>
          <w:b/>
          <w:sz w:val="22"/>
          <w:szCs w:val="22"/>
        </w:rPr>
        <w:t>5.</w:t>
      </w:r>
      <w:r w:rsidR="00723ADF" w:rsidRPr="00723ADF">
        <w:rPr>
          <w:sz w:val="22"/>
          <w:szCs w:val="22"/>
        </w:rPr>
        <w:t xml:space="preserve"> </w:t>
      </w:r>
      <w:r w:rsidR="00531A1D" w:rsidRPr="00531A1D">
        <w:rPr>
          <w:sz w:val="22"/>
          <w:szCs w:val="22"/>
        </w:rPr>
        <w:t>Lửa mà Chúa dùng để thiêu huỷ những người mê tín: hỏi trời, xem sao, xem trăng mới.... là loại lửa gì?</w:t>
      </w:r>
    </w:p>
    <w:p w14:paraId="37CBC459" w14:textId="102A4832" w:rsidR="00531A1D" w:rsidRPr="008F0663" w:rsidRDefault="00531A1D" w:rsidP="00531A1D">
      <w:pPr>
        <w:ind w:left="284"/>
        <w:jc w:val="both"/>
        <w:rPr>
          <w:color w:val="C00000"/>
          <w:sz w:val="22"/>
          <w:szCs w:val="22"/>
        </w:rPr>
      </w:pPr>
      <w:r w:rsidRPr="008F0663">
        <w:rPr>
          <w:sz w:val="22"/>
          <w:szCs w:val="22"/>
        </w:rPr>
        <w:t>a. Không phải như loại lửa của than để sưởi</w:t>
      </w:r>
    </w:p>
    <w:p w14:paraId="79023BB1" w14:textId="5B50107C" w:rsidR="00723ADF" w:rsidRDefault="00531A1D" w:rsidP="00531A1D">
      <w:pPr>
        <w:ind w:left="284"/>
        <w:jc w:val="both"/>
        <w:rPr>
          <w:b/>
          <w:i/>
          <w:sz w:val="22"/>
          <w:szCs w:val="22"/>
        </w:rPr>
      </w:pPr>
      <w:r>
        <w:rPr>
          <w:sz w:val="22"/>
          <w:szCs w:val="22"/>
        </w:rPr>
        <w:t xml:space="preserve">b. </w:t>
      </w:r>
      <w:r w:rsidRPr="00531A1D">
        <w:rPr>
          <w:sz w:val="22"/>
          <w:szCs w:val="22"/>
        </w:rPr>
        <w:t>Đốt bằng que diêm</w:t>
      </w:r>
      <w:r w:rsidRPr="00531A1D">
        <w:rPr>
          <w:sz w:val="22"/>
          <w:szCs w:val="22"/>
        </w:rPr>
        <w:tab/>
      </w:r>
      <w:r w:rsidRPr="00531A1D">
        <w:rPr>
          <w:sz w:val="22"/>
          <w:szCs w:val="22"/>
        </w:rPr>
        <w:tab/>
      </w:r>
      <w:r w:rsidRPr="00531A1D">
        <w:rPr>
          <w:sz w:val="22"/>
          <w:szCs w:val="22"/>
        </w:rPr>
        <w:tab/>
      </w:r>
      <w:r w:rsidRPr="00531A1D">
        <w:rPr>
          <w:sz w:val="22"/>
          <w:szCs w:val="22"/>
        </w:rPr>
        <w:tab/>
        <w:t>c. Không thể dập tắt bằng nước</w:t>
      </w:r>
    </w:p>
    <w:p w14:paraId="600AEC40" w14:textId="06A8DB62" w:rsidR="00D138FE" w:rsidRDefault="00D138FE" w:rsidP="00FE2AC6">
      <w:pPr>
        <w:tabs>
          <w:tab w:val="left" w:pos="5670"/>
        </w:tabs>
        <w:spacing w:before="120" w:after="120"/>
        <w:jc w:val="both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2A47F3B1" w14:textId="5B956DDA" w:rsidR="005D565F" w:rsidRDefault="00723ADF" w:rsidP="005801D6">
      <w:pPr>
        <w:spacing w:after="120"/>
        <w:jc w:val="both"/>
        <w:rPr>
          <w:spacing w:val="-10"/>
          <w:sz w:val="22"/>
          <w:szCs w:val="22"/>
        </w:rPr>
      </w:pPr>
      <w:r>
        <w:rPr>
          <w:b/>
          <w:sz w:val="22"/>
          <w:szCs w:val="22"/>
        </w:rPr>
        <w:t>6.</w:t>
      </w:r>
      <w:r w:rsidR="003314B3">
        <w:rPr>
          <w:spacing w:val="-10"/>
          <w:sz w:val="22"/>
          <w:szCs w:val="22"/>
        </w:rPr>
        <w:t xml:space="preserve"> </w:t>
      </w:r>
      <w:r w:rsidR="004B10FF" w:rsidRPr="004B10FF">
        <w:rPr>
          <w:spacing w:val="-10"/>
          <w:sz w:val="22"/>
          <w:szCs w:val="22"/>
        </w:rPr>
        <w:t xml:space="preserve">Xin đọc </w:t>
      </w:r>
      <w:hyperlink r:id="rId6" w:anchor="17" w:history="1">
        <w:r w:rsidR="004B10FF" w:rsidRPr="008F0663">
          <w:rPr>
            <w:rStyle w:val="Hyperlink"/>
            <w:spacing w:val="-10"/>
            <w:sz w:val="22"/>
            <w:szCs w:val="22"/>
            <w:u w:val="none"/>
          </w:rPr>
          <w:t>Khải Huyền 1:17</w:t>
        </w:r>
      </w:hyperlink>
      <w:r w:rsidR="004B10FF" w:rsidRPr="004B10FF">
        <w:rPr>
          <w:spacing w:val="-10"/>
          <w:sz w:val="22"/>
          <w:szCs w:val="22"/>
        </w:rPr>
        <w:t xml:space="preserve"> và tìm câu tương tự ý trong câu nầy?</w:t>
      </w:r>
    </w:p>
    <w:p w14:paraId="5915C38C" w14:textId="039D85B4" w:rsidR="00E34DCC" w:rsidRDefault="00E34DCC" w:rsidP="00DE1AE0">
      <w:pPr>
        <w:tabs>
          <w:tab w:val="left" w:pos="5670"/>
        </w:tabs>
        <w:jc w:val="both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1487BA8D" w14:textId="442C7B68" w:rsidR="007D267A" w:rsidRDefault="008C2A95" w:rsidP="00FE2AC6">
      <w:pPr>
        <w:spacing w:before="120" w:after="120"/>
        <w:jc w:val="both"/>
        <w:rPr>
          <w:sz w:val="22"/>
          <w:szCs w:val="22"/>
          <w:lang w:val="es-ES_tradnl"/>
        </w:rPr>
      </w:pPr>
      <w:r w:rsidRPr="008C2A9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ED09A83" wp14:editId="7987230A">
                <wp:simplePos x="0" y="0"/>
                <wp:positionH relativeFrom="column">
                  <wp:posOffset>3445510</wp:posOffset>
                </wp:positionH>
                <wp:positionV relativeFrom="paragraph">
                  <wp:posOffset>315595</wp:posOffset>
                </wp:positionV>
                <wp:extent cx="1016635" cy="381000"/>
                <wp:effectExtent l="0" t="0" r="12065" b="19050"/>
                <wp:wrapNone/>
                <wp:docPr id="30" name="Oval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635" cy="381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AE440" w14:textId="77777777" w:rsidR="008C2A95" w:rsidRPr="008C2A95" w:rsidRDefault="008C2A95" w:rsidP="008C2A9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C2A95">
                              <w:rPr>
                                <w:color w:val="000000"/>
                                <w:spacing w:val="-6"/>
                                <w:sz w:val="20"/>
                                <w:szCs w:val="20"/>
                              </w:rPr>
                              <w:t>Sự bình 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ED09A83" id="Oval 30" o:spid="_x0000_s1033" style="position:absolute;left:0;text-align:left;margin-left:271.3pt;margin-top:24.85pt;width:80.05pt;height:30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">
                <v:textbox>
                  <w:txbxContent>
                    <w:p w14:paraId="48CAE440" w14:textId="77777777" w:rsidR="008C2A95" w:rsidRPr="008C2A95" w:rsidRDefault="008C2A95" w:rsidP="008C2A95">
                      <w:pPr>
                        <w:rPr>
                          <w:sz w:val="20"/>
                          <w:szCs w:val="20"/>
                        </w:rPr>
                      </w:pPr>
                      <w:r w:rsidRPr="008C2A95">
                        <w:rPr>
                          <w:color w:val="000000"/>
                          <w:spacing w:val="-6"/>
                          <w:sz w:val="20"/>
                          <w:szCs w:val="20"/>
                        </w:rPr>
                        <w:t>Sự bình an</w:t>
                      </w:r>
                    </w:p>
                  </w:txbxContent>
                </v:textbox>
              </v:oval>
            </w:pict>
          </mc:Fallback>
        </mc:AlternateContent>
      </w:r>
      <w:r w:rsidRPr="008C2A9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CAA10E4" wp14:editId="22009B0C">
                <wp:simplePos x="0" y="0"/>
                <wp:positionH relativeFrom="column">
                  <wp:posOffset>102235</wp:posOffset>
                </wp:positionH>
                <wp:positionV relativeFrom="paragraph">
                  <wp:posOffset>306070</wp:posOffset>
                </wp:positionV>
                <wp:extent cx="1000125" cy="390769"/>
                <wp:effectExtent l="0" t="0" r="28575" b="28575"/>
                <wp:wrapNone/>
                <wp:docPr id="27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0125" cy="390769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60DA260" w14:textId="77777777" w:rsidR="008C2A95" w:rsidRPr="008F0663" w:rsidRDefault="008C2A95" w:rsidP="00140F36">
                            <w:pPr>
                              <w:ind w:left="-142" w:right="-16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F0663">
                              <w:rPr>
                                <w:spacing w:val="-6"/>
                                <w:sz w:val="20"/>
                                <w:szCs w:val="20"/>
                              </w:rPr>
                              <w:t>sang trọ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CAA10E4" id="Oval 27" o:spid="_x0000_s1034" style="position:absolute;left:0;text-align:left;margin-left:8.05pt;margin-top:24.1pt;width:78.75pt;height:30.7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">
                <v:textbox>
                  <w:txbxContent>
                    <w:p w14:paraId="060DA260" w14:textId="77777777" w:rsidR="008C2A95" w:rsidRPr="008F0663" w:rsidRDefault="008C2A95" w:rsidP="00140F36">
                      <w:pPr>
                        <w:ind w:left="-142" w:right="-16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F0663">
                        <w:rPr>
                          <w:spacing w:val="-6"/>
                          <w:sz w:val="20"/>
                          <w:szCs w:val="20"/>
                        </w:rPr>
                        <w:t>sang trọng</w:t>
                      </w:r>
                    </w:p>
                  </w:txbxContent>
                </v:textbox>
              </v:oval>
            </w:pict>
          </mc:Fallback>
        </mc:AlternateContent>
      </w:r>
      <w:r w:rsidRPr="008C2A9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7CB400B" wp14:editId="5C2E8A69">
                <wp:simplePos x="0" y="0"/>
                <wp:positionH relativeFrom="column">
                  <wp:posOffset>2264410</wp:posOffset>
                </wp:positionH>
                <wp:positionV relativeFrom="paragraph">
                  <wp:posOffset>315595</wp:posOffset>
                </wp:positionV>
                <wp:extent cx="1106805" cy="381000"/>
                <wp:effectExtent l="0" t="0" r="17145" b="19050"/>
                <wp:wrapNone/>
                <wp:docPr id="29" name="Oval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6805" cy="381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79532E2" w14:textId="77777777" w:rsidR="008C2A95" w:rsidRPr="008F0663" w:rsidRDefault="008C2A95" w:rsidP="00140F36">
                            <w:pPr>
                              <w:ind w:left="-142" w:right="-63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F0663">
                              <w:rPr>
                                <w:spacing w:val="-6"/>
                                <w:sz w:val="20"/>
                                <w:szCs w:val="20"/>
                              </w:rPr>
                              <w:t>Trường th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7CB400B" id="Oval 29" o:spid="_x0000_s1035" style="position:absolute;left:0;text-align:left;margin-left:178.3pt;margin-top:24.85pt;width:87.15pt;height:30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">
                <v:textbox>
                  <w:txbxContent>
                    <w:p w14:paraId="579532E2" w14:textId="77777777" w:rsidR="008C2A95" w:rsidRPr="008F0663" w:rsidRDefault="008C2A95" w:rsidP="00140F36">
                      <w:pPr>
                        <w:ind w:left="-142" w:right="-63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F0663">
                        <w:rPr>
                          <w:spacing w:val="-6"/>
                          <w:sz w:val="20"/>
                          <w:szCs w:val="20"/>
                        </w:rPr>
                        <w:t>Trường thọ</w:t>
                      </w:r>
                    </w:p>
                  </w:txbxContent>
                </v:textbox>
              </v:oval>
            </w:pict>
          </mc:Fallback>
        </mc:AlternateContent>
      </w:r>
      <w:r w:rsidRPr="008C2A9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440A045" wp14:editId="0C48E937">
                <wp:simplePos x="0" y="0"/>
                <wp:positionH relativeFrom="column">
                  <wp:posOffset>1178560</wp:posOffset>
                </wp:positionH>
                <wp:positionV relativeFrom="paragraph">
                  <wp:posOffset>306070</wp:posOffset>
                </wp:positionV>
                <wp:extent cx="1007745" cy="381000"/>
                <wp:effectExtent l="0" t="0" r="20955" b="19050"/>
                <wp:wrapNone/>
                <wp:docPr id="28" name="Oval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7745" cy="381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E539F9" w14:textId="77777777" w:rsidR="008C2A95" w:rsidRPr="008F0663" w:rsidRDefault="008C2A95" w:rsidP="00140F36">
                            <w:pPr>
                              <w:ind w:left="-142" w:right="-183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F0663">
                              <w:rPr>
                                <w:spacing w:val="-6"/>
                                <w:sz w:val="20"/>
                                <w:szCs w:val="20"/>
                              </w:rPr>
                              <w:t>vàng bạ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440A045" id="Oval 28" o:spid="_x0000_s1036" style="position:absolute;left:0;text-align:left;margin-left:92.8pt;margin-top:24.1pt;width:79.35pt;height:30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">
                <v:textbox>
                  <w:txbxContent>
                    <w:p w14:paraId="28E539F9" w14:textId="77777777" w:rsidR="008C2A95" w:rsidRPr="008F0663" w:rsidRDefault="008C2A95" w:rsidP="00140F36">
                      <w:pPr>
                        <w:ind w:left="-142" w:right="-183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F0663">
                        <w:rPr>
                          <w:spacing w:val="-6"/>
                          <w:sz w:val="20"/>
                          <w:szCs w:val="20"/>
                        </w:rPr>
                        <w:t>vàng bạc</w:t>
                      </w:r>
                    </w:p>
                  </w:txbxContent>
                </v:textbox>
              </v:oval>
            </w:pict>
          </mc:Fallback>
        </mc:AlternateContent>
      </w:r>
      <w:r w:rsidR="00E34DCC">
        <w:rPr>
          <w:b/>
          <w:sz w:val="22"/>
          <w:szCs w:val="22"/>
        </w:rPr>
        <w:t>7.</w:t>
      </w:r>
      <w:r w:rsidR="00E34DCC">
        <w:rPr>
          <w:spacing w:val="-10"/>
          <w:sz w:val="22"/>
          <w:szCs w:val="22"/>
        </w:rPr>
        <w:t xml:space="preserve"> </w:t>
      </w:r>
      <w:r w:rsidRPr="008C2A95">
        <w:rPr>
          <w:color w:val="000000"/>
          <w:sz w:val="22"/>
          <w:szCs w:val="22"/>
          <w:u w:color="000000"/>
          <w:lang w:val="pt-BR"/>
        </w:rPr>
        <w:sym w:font="Wingdings" w:char="F04A"/>
      </w:r>
      <w:r>
        <w:rPr>
          <w:rFonts w:ascii="VNI-Times" w:hAnsi="VNI-Times"/>
          <w:color w:val="000000"/>
          <w:sz w:val="36"/>
          <w:szCs w:val="36"/>
          <w:u w:color="000000"/>
          <w:lang w:val="pt-BR"/>
        </w:rPr>
        <w:t xml:space="preserve"> </w:t>
      </w:r>
      <w:r w:rsidRPr="008C2A95">
        <w:rPr>
          <w:color w:val="000000"/>
          <w:spacing w:val="-6"/>
          <w:sz w:val="22"/>
          <w:szCs w:val="22"/>
        </w:rPr>
        <w:t xml:space="preserve">Kẻ ác sẽ chẳng hưởng được điều gì? </w:t>
      </w:r>
      <w:r w:rsidRPr="008C2A95">
        <w:rPr>
          <w:sz w:val="22"/>
          <w:szCs w:val="22"/>
          <w:lang w:val="es-ES_tradnl"/>
        </w:rPr>
        <w:t>(</w:t>
      </w:r>
      <w:r w:rsidRPr="008C2A95">
        <w:rPr>
          <w:sz w:val="22"/>
          <w:szCs w:val="22"/>
        </w:rPr>
        <w:sym w:font="Wingdings" w:char="F022"/>
      </w:r>
      <w:r w:rsidRPr="008C2A95">
        <w:rPr>
          <w:sz w:val="22"/>
          <w:szCs w:val="22"/>
          <w:lang w:val="es-ES_tradnl"/>
        </w:rPr>
        <w:t xml:space="preserve"> </w:t>
      </w:r>
      <w:r w:rsidRPr="008C2A95">
        <w:rPr>
          <w:i/>
          <w:sz w:val="22"/>
          <w:szCs w:val="22"/>
          <w:lang w:val="es-ES_tradnl"/>
        </w:rPr>
        <w:t>Gạch bỏ ô sai</w:t>
      </w:r>
      <w:r w:rsidRPr="008C2A95">
        <w:rPr>
          <w:sz w:val="22"/>
          <w:szCs w:val="22"/>
          <w:lang w:val="es-ES_tradnl"/>
        </w:rPr>
        <w:t>)</w:t>
      </w:r>
    </w:p>
    <w:p w14:paraId="39D5A542" w14:textId="2B98D020" w:rsidR="008C2A95" w:rsidRDefault="008C2A95" w:rsidP="00FE2AC6">
      <w:pPr>
        <w:spacing w:before="120" w:after="120"/>
        <w:jc w:val="both"/>
        <w:rPr>
          <w:sz w:val="22"/>
          <w:szCs w:val="22"/>
          <w:lang w:val="es-ES_tradnl"/>
        </w:rPr>
      </w:pPr>
    </w:p>
    <w:p w14:paraId="10D2E7A7" w14:textId="4399FBED" w:rsidR="008C2A95" w:rsidRDefault="008C2A95" w:rsidP="00FE2AC6">
      <w:pPr>
        <w:spacing w:before="120" w:after="120"/>
        <w:jc w:val="both"/>
        <w:rPr>
          <w:i/>
          <w:spacing w:val="-10"/>
          <w:sz w:val="22"/>
          <w:szCs w:val="22"/>
        </w:rPr>
      </w:pPr>
    </w:p>
    <w:p w14:paraId="0FE286E0" w14:textId="3ADB29DA" w:rsidR="008C2A95" w:rsidRDefault="008C2A95" w:rsidP="008C2A95">
      <w:pPr>
        <w:tabs>
          <w:tab w:val="left" w:pos="5670"/>
        </w:tabs>
        <w:jc w:val="both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02B1A2F6" w14:textId="048E4C55" w:rsidR="007D267A" w:rsidRDefault="007D267A" w:rsidP="00D6215C">
      <w:pPr>
        <w:spacing w:after="60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8. </w:t>
      </w:r>
      <w:r w:rsidR="00D6215C" w:rsidRPr="00D6215C">
        <w:rPr>
          <w:sz w:val="22"/>
          <w:szCs w:val="22"/>
        </w:rPr>
        <w:t>Tìm câ</w:t>
      </w:r>
      <w:r w:rsidR="00D6215C">
        <w:rPr>
          <w:sz w:val="22"/>
          <w:szCs w:val="22"/>
        </w:rPr>
        <w:t>u Kinh Thánh mô tả hình ảnh sau:</w:t>
      </w:r>
      <w:r w:rsidR="00D6215C" w:rsidRPr="00D6215C">
        <w:rPr>
          <w:rFonts w:ascii="VNI-Times" w:hAnsi="VNI-Times"/>
          <w:color w:val="000000"/>
          <w:sz w:val="36"/>
          <w:szCs w:val="36"/>
          <w:u w:color="000000"/>
        </w:rPr>
        <w:t xml:space="preserve"> </w:t>
      </w:r>
    </w:p>
    <w:p w14:paraId="060CD9DF" w14:textId="5793A298" w:rsidR="00D6215C" w:rsidRPr="00D6215C" w:rsidRDefault="009A33EC" w:rsidP="009A33EC">
      <w:pPr>
        <w:spacing w:after="60"/>
        <w:ind w:left="5529" w:firstLine="142"/>
        <w:jc w:val="both"/>
        <w:rPr>
          <w:color w:val="C00000"/>
          <w:sz w:val="20"/>
          <w:szCs w:val="20"/>
        </w:rPr>
      </w:pPr>
      <w:r>
        <w:rPr>
          <w:rFonts w:ascii="VNI-Times" w:hAnsi="VNI-Times"/>
          <w:color w:val="000000"/>
          <w:sz w:val="36"/>
          <w:szCs w:val="36"/>
          <w:u w:color="000000"/>
        </w:rPr>
        <w:drawing>
          <wp:anchor distT="0" distB="0" distL="114300" distR="114300" simplePos="0" relativeHeight="251748352" behindDoc="1" locked="0" layoutInCell="1" allowOverlap="1" wp14:anchorId="4D67DA3E" wp14:editId="29FED55B">
            <wp:simplePos x="0" y="0"/>
            <wp:positionH relativeFrom="column">
              <wp:posOffset>148608</wp:posOffset>
            </wp:positionH>
            <wp:positionV relativeFrom="paragraph">
              <wp:posOffset>6350</wp:posOffset>
            </wp:positionV>
            <wp:extent cx="1438275" cy="970280"/>
            <wp:effectExtent l="0" t="0" r="9525" b="1270"/>
            <wp:wrapTight wrapText="bothSides">
              <wp:wrapPolygon edited="0">
                <wp:start x="0" y="0"/>
                <wp:lineTo x="0" y="21204"/>
                <wp:lineTo x="21457" y="21204"/>
                <wp:lineTo x="21457" y="0"/>
                <wp:lineTo x="0" y="0"/>
              </wp:wrapPolygon>
            </wp:wrapTight>
            <wp:docPr id="5" name="Picture 5" descr="fire n w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 descr="fire n wat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97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E74" w:rsidRPr="009E744E">
        <w:rPr>
          <w:color w:val="000000" w:themeColor="text1"/>
          <w:spacing w:val="-8"/>
          <w:sz w:val="22"/>
          <w:szCs w:val="22"/>
        </w:rPr>
        <w:t xml:space="preserve">* </w:t>
      </w:r>
      <w:r w:rsidR="003A5E74">
        <w:rPr>
          <w:color w:val="000000" w:themeColor="text1"/>
          <w:spacing w:val="-8"/>
          <w:sz w:val="22"/>
          <w:szCs w:val="22"/>
        </w:rPr>
        <w:t>Ê-sai:</w:t>
      </w:r>
      <w:r w:rsidR="003A5E74"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4B55A8A6" w14:textId="7D399484" w:rsidR="00BA3FD5" w:rsidRDefault="00BA3FD5" w:rsidP="00BA3FD5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</w:p>
    <w:p w14:paraId="4CC9CB22" w14:textId="7482ABB8" w:rsidR="00D6215C" w:rsidRDefault="00D6215C" w:rsidP="00BA3FD5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</w:p>
    <w:p w14:paraId="54029FEA" w14:textId="03BDA768" w:rsidR="00D6215C" w:rsidRDefault="00D6215C" w:rsidP="00BA3FD5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</w:p>
    <w:p w14:paraId="1DCBFAA1" w14:textId="355AAEA8" w:rsidR="00D6215C" w:rsidRDefault="00D6215C" w:rsidP="00BA3FD5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</w:p>
    <w:p w14:paraId="5E8C4F7C" w14:textId="77777777" w:rsidR="00D6215C" w:rsidRPr="00D6215C" w:rsidRDefault="00D6215C" w:rsidP="00D6215C">
      <w:pPr>
        <w:tabs>
          <w:tab w:val="left" w:pos="284"/>
          <w:tab w:val="left" w:pos="673"/>
        </w:tabs>
        <w:jc w:val="both"/>
        <w:rPr>
          <w:color w:val="000000"/>
          <w:spacing w:val="-10"/>
          <w:sz w:val="22"/>
          <w:szCs w:val="22"/>
        </w:rPr>
      </w:pPr>
      <w:r w:rsidRPr="00D6215C">
        <w:rPr>
          <w:rFonts w:ascii="VNI-Times" w:hAnsi="VNI-Times"/>
          <w:b/>
          <w:color w:val="000000"/>
          <w:sz w:val="22"/>
          <w:szCs w:val="22"/>
          <w:u w:color="000000"/>
          <w:lang w:val="fr-FR"/>
        </w:rPr>
        <w:t>9.</w:t>
      </w:r>
      <w:r w:rsidRPr="00D6215C">
        <w:rPr>
          <w:rFonts w:ascii="VNI-Times" w:hAnsi="VNI-Times"/>
          <w:color w:val="000000"/>
          <w:sz w:val="22"/>
          <w:szCs w:val="22"/>
          <w:u w:color="000000"/>
          <w:lang w:val="fr-FR"/>
        </w:rPr>
        <w:t xml:space="preserve"> </w:t>
      </w:r>
      <w:r w:rsidRPr="00D6215C">
        <w:rPr>
          <w:color w:val="000000"/>
          <w:spacing w:val="-10"/>
          <w:sz w:val="22"/>
          <w:szCs w:val="22"/>
        </w:rPr>
        <w:t xml:space="preserve">Khi chúng ta để ý (chú ý, đi theo...) đến điều răn Chúa, thì được Chúa hứa: </w:t>
      </w:r>
      <w:r w:rsidRPr="00D6215C">
        <w:rPr>
          <w:sz w:val="22"/>
          <w:szCs w:val="22"/>
          <w:lang w:val="pt-BR"/>
        </w:rPr>
        <w:t>(</w:t>
      </w:r>
      <w:r w:rsidRPr="00D6215C">
        <w:rPr>
          <w:sz w:val="22"/>
          <w:szCs w:val="22"/>
          <w:lang w:val="pt-BR"/>
        </w:rPr>
        <w:sym w:font="Wingdings" w:char="F0FE"/>
      </w:r>
      <w:r w:rsidRPr="00D6215C">
        <w:rPr>
          <w:i/>
          <w:iCs/>
          <w:sz w:val="22"/>
          <w:szCs w:val="22"/>
          <w:lang w:val="pt-BR"/>
        </w:rPr>
        <w:t xml:space="preserve"> </w:t>
      </w:r>
      <w:r w:rsidRPr="00D6215C">
        <w:rPr>
          <w:rFonts w:ascii="VNI-Times" w:hAnsi="VNI-Times" w:cs="VNI-Times"/>
          <w:bCs/>
          <w:i/>
          <w:sz w:val="22"/>
          <w:szCs w:val="22"/>
          <w:lang w:val="pt-BR"/>
        </w:rPr>
        <w:t>Ñaùnh</w:t>
      </w:r>
      <w:r w:rsidRPr="00D6215C">
        <w:rPr>
          <w:i/>
          <w:iCs/>
          <w:sz w:val="22"/>
          <w:szCs w:val="22"/>
          <w:lang w:val="pt-BR"/>
        </w:rPr>
        <w:t xml:space="preserve"> dấu </w:t>
      </w:r>
      <w:r w:rsidRPr="00D6215C">
        <w:rPr>
          <w:i/>
          <w:iCs/>
          <w:sz w:val="22"/>
          <w:szCs w:val="22"/>
        </w:rPr>
        <w:sym w:font="Wingdings" w:char="F0FC"/>
      </w:r>
      <w:r w:rsidRPr="00D6215C">
        <w:rPr>
          <w:i/>
          <w:iCs/>
          <w:sz w:val="22"/>
          <w:szCs w:val="22"/>
          <w:lang w:val="pt-BR"/>
        </w:rPr>
        <w:t xml:space="preserve"> vào ô đúng)</w:t>
      </w:r>
    </w:p>
    <w:p w14:paraId="47D2361E" w14:textId="35AE542B" w:rsidR="00D6215C" w:rsidRPr="008F0663" w:rsidRDefault="008F0663" w:rsidP="00D6215C">
      <w:pPr>
        <w:tabs>
          <w:tab w:val="left" w:pos="284"/>
          <w:tab w:val="left" w:pos="673"/>
        </w:tabs>
        <w:ind w:left="284"/>
        <w:jc w:val="both"/>
        <w:rPr>
          <w:spacing w:val="-6"/>
          <w:sz w:val="22"/>
          <w:szCs w:val="22"/>
        </w:rPr>
      </w:pPr>
      <w:r w:rsidRPr="00D6215C">
        <w:rPr>
          <w:color w:val="000000"/>
          <w:spacing w:val="-6"/>
          <w:sz w:val="22"/>
          <w:szCs w:val="22"/>
        </w:rPr>
        <w:sym w:font="Wingdings" w:char="F071"/>
      </w:r>
      <w:r w:rsidR="00D6215C" w:rsidRPr="00D6215C">
        <w:rPr>
          <w:b/>
          <w:color w:val="C00000"/>
          <w:spacing w:val="-6"/>
          <w:sz w:val="22"/>
          <w:szCs w:val="22"/>
        </w:rPr>
        <w:t xml:space="preserve"> </w:t>
      </w:r>
      <w:r w:rsidR="00D6215C" w:rsidRPr="008F0663">
        <w:rPr>
          <w:spacing w:val="-6"/>
          <w:sz w:val="22"/>
          <w:szCs w:val="22"/>
        </w:rPr>
        <w:t>Sự bình an ngươi như sông, sự công bình ngươi như sóng biển.</w:t>
      </w:r>
    </w:p>
    <w:p w14:paraId="6672F037" w14:textId="53EA5641" w:rsidR="00D6215C" w:rsidRPr="008F0663" w:rsidRDefault="008F0663" w:rsidP="00D6215C">
      <w:pPr>
        <w:tabs>
          <w:tab w:val="left" w:pos="284"/>
          <w:tab w:val="left" w:pos="673"/>
        </w:tabs>
        <w:ind w:left="284"/>
        <w:jc w:val="both"/>
        <w:rPr>
          <w:spacing w:val="-6"/>
          <w:sz w:val="22"/>
          <w:szCs w:val="22"/>
        </w:rPr>
      </w:pPr>
      <w:r w:rsidRPr="008F0663">
        <w:rPr>
          <w:spacing w:val="-6"/>
          <w:sz w:val="22"/>
          <w:szCs w:val="22"/>
        </w:rPr>
        <w:sym w:font="Wingdings" w:char="F071"/>
      </w:r>
      <w:r w:rsidR="00D6215C" w:rsidRPr="008F0663">
        <w:rPr>
          <w:spacing w:val="-6"/>
          <w:sz w:val="22"/>
          <w:szCs w:val="22"/>
        </w:rPr>
        <w:t xml:space="preserve"> Dòng dõi ngươi như cát, hoa trái của ruột già ngươi như sạn.</w:t>
      </w:r>
    </w:p>
    <w:p w14:paraId="62766D95" w14:textId="5CA2C484" w:rsidR="00D6215C" w:rsidRPr="008F0663" w:rsidRDefault="008F0663" w:rsidP="00D6215C">
      <w:pPr>
        <w:tabs>
          <w:tab w:val="left" w:pos="284"/>
          <w:tab w:val="left" w:pos="673"/>
        </w:tabs>
        <w:ind w:left="284"/>
        <w:jc w:val="both"/>
        <w:rPr>
          <w:spacing w:val="-6"/>
          <w:sz w:val="22"/>
          <w:szCs w:val="22"/>
        </w:rPr>
      </w:pPr>
      <w:r w:rsidRPr="008F0663">
        <w:rPr>
          <w:spacing w:val="-6"/>
          <w:sz w:val="22"/>
          <w:szCs w:val="22"/>
        </w:rPr>
        <w:sym w:font="Wingdings" w:char="F071"/>
      </w:r>
      <w:r w:rsidR="00D6215C" w:rsidRPr="008F0663">
        <w:rPr>
          <w:spacing w:val="-6"/>
          <w:sz w:val="22"/>
          <w:szCs w:val="22"/>
        </w:rPr>
        <w:t xml:space="preserve"> Danh ngươi chẳng bị diệt bị xoá trước mặt ta.</w:t>
      </w:r>
    </w:p>
    <w:p w14:paraId="7456D3C7" w14:textId="77777777" w:rsidR="00D6215C" w:rsidRPr="00D6215C" w:rsidRDefault="00D6215C" w:rsidP="00D6215C">
      <w:pPr>
        <w:tabs>
          <w:tab w:val="left" w:pos="284"/>
          <w:tab w:val="left" w:pos="673"/>
        </w:tabs>
        <w:ind w:left="284"/>
        <w:jc w:val="both"/>
        <w:rPr>
          <w:color w:val="000000"/>
          <w:spacing w:val="-6"/>
          <w:sz w:val="22"/>
          <w:szCs w:val="22"/>
        </w:rPr>
      </w:pPr>
      <w:r w:rsidRPr="00D6215C">
        <w:rPr>
          <w:color w:val="000000"/>
          <w:spacing w:val="-6"/>
          <w:sz w:val="22"/>
          <w:szCs w:val="22"/>
        </w:rPr>
        <w:sym w:font="Wingdings" w:char="F071"/>
      </w:r>
      <w:r w:rsidRPr="00D6215C">
        <w:rPr>
          <w:color w:val="000000"/>
          <w:spacing w:val="-6"/>
          <w:sz w:val="22"/>
          <w:szCs w:val="22"/>
        </w:rPr>
        <w:t xml:space="preserve"> Dẫn ngươi qua sa mạc mà không hề bị khát.</w:t>
      </w:r>
    </w:p>
    <w:p w14:paraId="5A18F496" w14:textId="62AF65FF" w:rsidR="003A5E74" w:rsidRDefault="003A5E74" w:rsidP="003A5E74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735333BF" w14:textId="414CCD24" w:rsidR="003A5E74" w:rsidRDefault="00212E08" w:rsidP="003A5E74">
      <w:pPr>
        <w:spacing w:after="60"/>
        <w:jc w:val="both"/>
        <w:rPr>
          <w:sz w:val="22"/>
          <w:szCs w:val="22"/>
        </w:rPr>
      </w:pPr>
      <w:r>
        <w:rPr>
          <w:b/>
        </w:rPr>
        <w:drawing>
          <wp:anchor distT="0" distB="0" distL="114300" distR="114300" simplePos="0" relativeHeight="251750400" behindDoc="0" locked="0" layoutInCell="1" allowOverlap="1" wp14:anchorId="37DD9851" wp14:editId="4A48D497">
            <wp:simplePos x="0" y="0"/>
            <wp:positionH relativeFrom="column">
              <wp:posOffset>3083560</wp:posOffset>
            </wp:positionH>
            <wp:positionV relativeFrom="paragraph">
              <wp:posOffset>27305</wp:posOffset>
            </wp:positionV>
            <wp:extent cx="1571625" cy="1101090"/>
            <wp:effectExtent l="0" t="0" r="9525" b="3810"/>
            <wp:wrapThrough wrapText="bothSides">
              <wp:wrapPolygon edited="0">
                <wp:start x="0" y="0"/>
                <wp:lineTo x="0" y="21301"/>
                <wp:lineTo x="21469" y="21301"/>
                <wp:lineTo x="21469" y="0"/>
                <wp:lineTo x="0" y="0"/>
              </wp:wrapPolygon>
            </wp:wrapThrough>
            <wp:docPr id="25" name="Picture 25" descr="walking-darkness-to-l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walking-darkness-to-ligh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10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E74">
        <w:rPr>
          <w:b/>
          <w:sz w:val="22"/>
          <w:szCs w:val="22"/>
        </w:rPr>
        <w:t xml:space="preserve">10. </w:t>
      </w:r>
      <w:r w:rsidR="003A5E74" w:rsidRPr="00D6215C">
        <w:rPr>
          <w:sz w:val="22"/>
          <w:szCs w:val="22"/>
        </w:rPr>
        <w:t>Tìm câ</w:t>
      </w:r>
      <w:r w:rsidR="003A5E74">
        <w:rPr>
          <w:sz w:val="22"/>
          <w:szCs w:val="22"/>
        </w:rPr>
        <w:t>u Kinh Thánh mô tả hình ảnh sau:</w:t>
      </w:r>
      <w:r w:rsidR="003A5E74" w:rsidRPr="00D6215C">
        <w:rPr>
          <w:rFonts w:ascii="VNI-Times" w:hAnsi="VNI-Times"/>
          <w:color w:val="000000"/>
          <w:sz w:val="36"/>
          <w:szCs w:val="36"/>
          <w:u w:color="000000"/>
        </w:rPr>
        <w:t xml:space="preserve"> </w:t>
      </w:r>
    </w:p>
    <w:p w14:paraId="5CB57AF6" w14:textId="66FCA3DA" w:rsidR="00212E08" w:rsidRPr="00D6215C" w:rsidRDefault="00212E08" w:rsidP="009A33EC">
      <w:pPr>
        <w:spacing w:after="60"/>
        <w:ind w:left="284"/>
        <w:jc w:val="both"/>
        <w:rPr>
          <w:color w:val="C00000"/>
          <w:sz w:val="20"/>
          <w:szCs w:val="20"/>
        </w:rPr>
      </w:pP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sai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55587">
        <w:t>__________</w:t>
      </w:r>
    </w:p>
    <w:p w14:paraId="59F52637" w14:textId="33500A08" w:rsidR="003A5E74" w:rsidRPr="00D6215C" w:rsidRDefault="003A5E74" w:rsidP="003A5E74">
      <w:pPr>
        <w:spacing w:after="60"/>
        <w:ind w:firstLine="142"/>
        <w:jc w:val="both"/>
        <w:rPr>
          <w:color w:val="C00000"/>
          <w:sz w:val="20"/>
          <w:szCs w:val="20"/>
        </w:rPr>
      </w:pPr>
    </w:p>
    <w:p w14:paraId="15A7B9B7" w14:textId="749DB8DF" w:rsidR="00D6215C" w:rsidRDefault="00212E08" w:rsidP="00BA3FD5">
      <w:pPr>
        <w:tabs>
          <w:tab w:val="left" w:pos="5670"/>
        </w:tabs>
        <w:spacing w:after="60"/>
        <w:jc w:val="both"/>
        <w:rPr>
          <w:rStyle w:val="Hyperlink"/>
          <w:b/>
          <w:color w:val="C00000"/>
          <w:sz w:val="22"/>
          <w:szCs w:val="22"/>
        </w:rPr>
      </w:pPr>
      <w:r w:rsidRPr="009E744E">
        <w:rPr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B1F39D0" wp14:editId="2D919826">
                <wp:simplePos x="0" y="0"/>
                <wp:positionH relativeFrom="margin">
                  <wp:posOffset>5397500</wp:posOffset>
                </wp:positionH>
                <wp:positionV relativeFrom="paragraph">
                  <wp:posOffset>607695</wp:posOffset>
                </wp:positionV>
                <wp:extent cx="4916805" cy="1152525"/>
                <wp:effectExtent l="0" t="0" r="1714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4619FB" w14:textId="77777777" w:rsidR="008732AE" w:rsidRPr="003961AF" w:rsidRDefault="008732AE" w:rsidP="008732AE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0E5F8069" w14:textId="1DF31191" w:rsidR="008732AE" w:rsidRPr="00BD3474" w:rsidRDefault="008732AE" w:rsidP="008732A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138"/>
                              <w:jc w:val="both"/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1E4ED9">
                              <w:rPr>
                                <w:b/>
                                <w:sz w:val="20"/>
                                <w:szCs w:val="20"/>
                              </w:rPr>
                              <w:t>10</w:t>
                            </w:r>
                            <w:r w:rsidRPr="00F60345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332AC6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Pr="00F6034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: Chúa nhật, ngày </w:t>
                            </w:r>
                            <w:r w:rsidR="00D6215C">
                              <w:rPr>
                                <w:b/>
                                <w:sz w:val="20"/>
                                <w:szCs w:val="20"/>
                              </w:rPr>
                              <w:t>15</w:t>
                            </w:r>
                            <w:r w:rsidRPr="00F60345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332AC6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3314B3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F60345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AB0C69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82534">
                              <w:rPr>
                                <w:sz w:val="20"/>
                                <w:szCs w:val="20"/>
                              </w:rPr>
                              <w:t xml:space="preserve">bài nộp sau thời gian trên sẽ không được tính điểm. </w:t>
                            </w:r>
                            <w:r w:rsidRPr="00332AC6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</w:t>
                            </w:r>
                          </w:p>
                          <w:p w14:paraId="00CE07E7" w14:textId="77777777" w:rsidR="008732AE" w:rsidRPr="003961AF" w:rsidRDefault="008732AE" w:rsidP="008732A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138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bàn Tiếp Tân hoặc phòng Trường Chúa Nhật</w:t>
                            </w:r>
                          </w:p>
                          <w:p w14:paraId="7B11CE87" w14:textId="77777777" w:rsidR="008732AE" w:rsidRPr="003961AF" w:rsidRDefault="008732AE" w:rsidP="008732A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138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752D1849" w14:textId="77777777" w:rsidR="008732AE" w:rsidRPr="003961AF" w:rsidRDefault="008732AE" w:rsidP="008732AE">
                            <w:pPr>
                              <w:ind w:left="521" w:hanging="232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E09AF04" w14:textId="77777777" w:rsidR="008732AE" w:rsidRPr="003961AF" w:rsidRDefault="008732AE" w:rsidP="008732AE">
                            <w:pPr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1F39D0" id="Text Box 1" o:spid="_x0000_s1037" type="#_x0000_t202" style="position:absolute;left:0;text-align:left;margin-left:425pt;margin-top:47.85pt;width:387.15pt;height:90.7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" filled="f">
                <v:textbox>
                  <w:txbxContent>
                    <w:p w14:paraId="1A4619FB" w14:textId="77777777" w:rsidR="008732AE" w:rsidRPr="003961AF" w:rsidRDefault="008732AE" w:rsidP="008732AE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0E5F8069" w14:textId="1DF31191" w:rsidR="008732AE" w:rsidRPr="00BD3474" w:rsidRDefault="008732AE" w:rsidP="008732A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138"/>
                        <w:jc w:val="both"/>
                        <w:rPr>
                          <w:b/>
                          <w:color w:val="C00000"/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1E4ED9">
                        <w:rPr>
                          <w:b/>
                          <w:sz w:val="20"/>
                          <w:szCs w:val="20"/>
                        </w:rPr>
                        <w:t>10</w:t>
                      </w:r>
                      <w:r w:rsidRPr="00F60345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332AC6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Pr="00F60345">
                        <w:rPr>
                          <w:b/>
                          <w:sz w:val="20"/>
                          <w:szCs w:val="20"/>
                        </w:rPr>
                        <w:t xml:space="preserve">: Chúa nhật, ngày </w:t>
                      </w:r>
                      <w:r w:rsidR="00D6215C">
                        <w:rPr>
                          <w:b/>
                          <w:sz w:val="20"/>
                          <w:szCs w:val="20"/>
                        </w:rPr>
                        <w:t>15</w:t>
                      </w:r>
                      <w:r w:rsidRPr="00F60345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332AC6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3314B3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Pr="00F60345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AB0C69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Pr="003961AF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82534">
                        <w:rPr>
                          <w:sz w:val="20"/>
                          <w:szCs w:val="20"/>
                        </w:rPr>
                        <w:t xml:space="preserve">bài nộp sau thời gian trên sẽ không được tính điểm. </w:t>
                      </w:r>
                      <w:r w:rsidRPr="00332AC6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</w:t>
                      </w:r>
                    </w:p>
                    <w:p w14:paraId="00CE07E7" w14:textId="77777777" w:rsidR="008732AE" w:rsidRPr="003961AF" w:rsidRDefault="008732AE" w:rsidP="008732A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138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bàn Tiếp Tân hoặc phòng Trường Chúa Nhật</w:t>
                      </w:r>
                    </w:p>
                    <w:p w14:paraId="7B11CE87" w14:textId="77777777" w:rsidR="008732AE" w:rsidRPr="003961AF" w:rsidRDefault="008732AE" w:rsidP="008732A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138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752D1849" w14:textId="77777777" w:rsidR="008732AE" w:rsidRPr="003961AF" w:rsidRDefault="008732AE" w:rsidP="008732AE">
                      <w:pPr>
                        <w:ind w:left="521" w:hanging="232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3961AF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3961AF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E09AF04" w14:textId="77777777" w:rsidR="008732AE" w:rsidRPr="003961AF" w:rsidRDefault="008732AE" w:rsidP="008732AE">
                      <w:pPr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6215C" w:rsidSect="009E744E">
      <w:pgSz w:w="16838" w:h="11906" w:orient="landscape" w:code="9"/>
      <w:pgMar w:top="284" w:right="284" w:bottom="284" w:left="284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Unive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Helve-Condense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6E4"/>
    <w:multiLevelType w:val="hybridMultilevel"/>
    <w:tmpl w:val="1AAA3814"/>
    <w:lvl w:ilvl="0" w:tplc="04090001">
      <w:start w:val="1"/>
      <w:numFmt w:val="bullet"/>
      <w:lvlText w:val=""/>
      <w:lvlJc w:val="left"/>
      <w:pPr>
        <w:ind w:left="42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9" w:hanging="360"/>
      </w:pPr>
      <w:rPr>
        <w:rFonts w:ascii="Wingdings" w:hAnsi="Wingdings" w:hint="default"/>
      </w:rPr>
    </w:lvl>
  </w:abstractNum>
  <w:abstractNum w:abstractNumId="1" w15:restartNumberingAfterBreak="0">
    <w:nsid w:val="10A96173"/>
    <w:multiLevelType w:val="hybridMultilevel"/>
    <w:tmpl w:val="AA589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927FB"/>
    <w:multiLevelType w:val="hybridMultilevel"/>
    <w:tmpl w:val="29B0B12E"/>
    <w:lvl w:ilvl="0" w:tplc="0C4C1B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1163C"/>
    <w:multiLevelType w:val="hybridMultilevel"/>
    <w:tmpl w:val="7E16A6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C6A79"/>
    <w:multiLevelType w:val="hybridMultilevel"/>
    <w:tmpl w:val="11649D7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5518B"/>
    <w:multiLevelType w:val="hybridMultilevel"/>
    <w:tmpl w:val="03F66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60AEB"/>
    <w:multiLevelType w:val="hybridMultilevel"/>
    <w:tmpl w:val="DFA2D8D6"/>
    <w:lvl w:ilvl="0" w:tplc="4A285FF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B134C4D"/>
    <w:multiLevelType w:val="hybridMultilevel"/>
    <w:tmpl w:val="4CDC26C4"/>
    <w:lvl w:ilvl="0" w:tplc="04090019">
      <w:start w:val="1"/>
      <w:numFmt w:val="lowerLetter"/>
      <w:lvlText w:val="%1."/>
      <w:lvlJc w:val="left"/>
      <w:pPr>
        <w:ind w:left="502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53152019"/>
    <w:multiLevelType w:val="hybridMultilevel"/>
    <w:tmpl w:val="AEDA8356"/>
    <w:lvl w:ilvl="0" w:tplc="74C66AF4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2E3488D"/>
    <w:multiLevelType w:val="hybridMultilevel"/>
    <w:tmpl w:val="1B62DE2A"/>
    <w:lvl w:ilvl="0" w:tplc="026E9CF6"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1" w15:restartNumberingAfterBreak="0">
    <w:nsid w:val="74E36819"/>
    <w:multiLevelType w:val="hybridMultilevel"/>
    <w:tmpl w:val="95067E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6D405DF"/>
    <w:multiLevelType w:val="hybridMultilevel"/>
    <w:tmpl w:val="EC0E5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727331">
    <w:abstractNumId w:val="7"/>
  </w:num>
  <w:num w:numId="2" w16cid:durableId="1279919962">
    <w:abstractNumId w:val="3"/>
  </w:num>
  <w:num w:numId="3" w16cid:durableId="1558079872">
    <w:abstractNumId w:val="2"/>
  </w:num>
  <w:num w:numId="4" w16cid:durableId="318535391">
    <w:abstractNumId w:val="5"/>
  </w:num>
  <w:num w:numId="5" w16cid:durableId="1657607641">
    <w:abstractNumId w:val="4"/>
  </w:num>
  <w:num w:numId="6" w16cid:durableId="735933194">
    <w:abstractNumId w:val="0"/>
  </w:num>
  <w:num w:numId="7" w16cid:durableId="264852332">
    <w:abstractNumId w:val="10"/>
  </w:num>
  <w:num w:numId="8" w16cid:durableId="425007520">
    <w:abstractNumId w:val="9"/>
  </w:num>
  <w:num w:numId="9" w16cid:durableId="1292595691">
    <w:abstractNumId w:val="6"/>
  </w:num>
  <w:num w:numId="10" w16cid:durableId="1984115733">
    <w:abstractNumId w:val="11"/>
  </w:num>
  <w:num w:numId="11" w16cid:durableId="681207434">
    <w:abstractNumId w:val="8"/>
  </w:num>
  <w:num w:numId="12" w16cid:durableId="1705670040">
    <w:abstractNumId w:val="1"/>
  </w:num>
  <w:num w:numId="13" w16cid:durableId="17779416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MDA3MDI0M7OwNDNT0lEKTi0uzszPAykwrAUA7sXuBCwAAAA="/>
  </w:docVars>
  <w:rsids>
    <w:rsidRoot w:val="002E11C5"/>
    <w:rsid w:val="00000BF6"/>
    <w:rsid w:val="000075B2"/>
    <w:rsid w:val="000118EB"/>
    <w:rsid w:val="00014CC8"/>
    <w:rsid w:val="00016723"/>
    <w:rsid w:val="00041ED7"/>
    <w:rsid w:val="00047BFD"/>
    <w:rsid w:val="00047F2D"/>
    <w:rsid w:val="00053A7F"/>
    <w:rsid w:val="00054781"/>
    <w:rsid w:val="00057B84"/>
    <w:rsid w:val="00062401"/>
    <w:rsid w:val="000671B0"/>
    <w:rsid w:val="00073A1E"/>
    <w:rsid w:val="00073E4D"/>
    <w:rsid w:val="00074962"/>
    <w:rsid w:val="00083D3C"/>
    <w:rsid w:val="00085048"/>
    <w:rsid w:val="00085D17"/>
    <w:rsid w:val="00091A8D"/>
    <w:rsid w:val="00091B86"/>
    <w:rsid w:val="000940EB"/>
    <w:rsid w:val="0009428E"/>
    <w:rsid w:val="000944AF"/>
    <w:rsid w:val="0009592C"/>
    <w:rsid w:val="00096DD6"/>
    <w:rsid w:val="000A5A40"/>
    <w:rsid w:val="000B2DE6"/>
    <w:rsid w:val="000B7136"/>
    <w:rsid w:val="000C632B"/>
    <w:rsid w:val="000C72F9"/>
    <w:rsid w:val="000D12C9"/>
    <w:rsid w:val="000D5440"/>
    <w:rsid w:val="000D65F0"/>
    <w:rsid w:val="000D787A"/>
    <w:rsid w:val="000E37E7"/>
    <w:rsid w:val="000E5A77"/>
    <w:rsid w:val="000F1864"/>
    <w:rsid w:val="000F6C42"/>
    <w:rsid w:val="00105E9D"/>
    <w:rsid w:val="00110DCE"/>
    <w:rsid w:val="00111A46"/>
    <w:rsid w:val="0012223E"/>
    <w:rsid w:val="00140F36"/>
    <w:rsid w:val="00140FCF"/>
    <w:rsid w:val="001415E2"/>
    <w:rsid w:val="00143CD3"/>
    <w:rsid w:val="0014439F"/>
    <w:rsid w:val="00150EF3"/>
    <w:rsid w:val="00153A1B"/>
    <w:rsid w:val="00154E08"/>
    <w:rsid w:val="00156F91"/>
    <w:rsid w:val="001617C3"/>
    <w:rsid w:val="001652E1"/>
    <w:rsid w:val="00170E43"/>
    <w:rsid w:val="00176588"/>
    <w:rsid w:val="001778D1"/>
    <w:rsid w:val="00177939"/>
    <w:rsid w:val="00182534"/>
    <w:rsid w:val="00183192"/>
    <w:rsid w:val="00185FF5"/>
    <w:rsid w:val="001870C3"/>
    <w:rsid w:val="00192F04"/>
    <w:rsid w:val="001940C0"/>
    <w:rsid w:val="00195E37"/>
    <w:rsid w:val="00195F49"/>
    <w:rsid w:val="001A197B"/>
    <w:rsid w:val="001A2F0A"/>
    <w:rsid w:val="001A30D6"/>
    <w:rsid w:val="001A5945"/>
    <w:rsid w:val="001A5FA6"/>
    <w:rsid w:val="001B4430"/>
    <w:rsid w:val="001C4057"/>
    <w:rsid w:val="001D5FA7"/>
    <w:rsid w:val="001E0804"/>
    <w:rsid w:val="001E388A"/>
    <w:rsid w:val="001E4ED9"/>
    <w:rsid w:val="001F2739"/>
    <w:rsid w:val="00212E08"/>
    <w:rsid w:val="002132F7"/>
    <w:rsid w:val="00213F0A"/>
    <w:rsid w:val="0021467A"/>
    <w:rsid w:val="00221D37"/>
    <w:rsid w:val="002227A3"/>
    <w:rsid w:val="0022307C"/>
    <w:rsid w:val="002528F6"/>
    <w:rsid w:val="00261EDB"/>
    <w:rsid w:val="00263D6F"/>
    <w:rsid w:val="00265892"/>
    <w:rsid w:val="002658B3"/>
    <w:rsid w:val="00267CFC"/>
    <w:rsid w:val="0027755A"/>
    <w:rsid w:val="00280348"/>
    <w:rsid w:val="002A02F9"/>
    <w:rsid w:val="002A04F6"/>
    <w:rsid w:val="002A4A5F"/>
    <w:rsid w:val="002B4F5B"/>
    <w:rsid w:val="002B6533"/>
    <w:rsid w:val="002B7FF6"/>
    <w:rsid w:val="002C65A3"/>
    <w:rsid w:val="002C6E7E"/>
    <w:rsid w:val="002D6DFA"/>
    <w:rsid w:val="002E11C5"/>
    <w:rsid w:val="002E2231"/>
    <w:rsid w:val="002E32A7"/>
    <w:rsid w:val="00304506"/>
    <w:rsid w:val="00307852"/>
    <w:rsid w:val="00312969"/>
    <w:rsid w:val="003178E4"/>
    <w:rsid w:val="003314B3"/>
    <w:rsid w:val="0033186C"/>
    <w:rsid w:val="00332AC6"/>
    <w:rsid w:val="00343C1F"/>
    <w:rsid w:val="00347DB2"/>
    <w:rsid w:val="00371A85"/>
    <w:rsid w:val="003864B2"/>
    <w:rsid w:val="003961AF"/>
    <w:rsid w:val="003A0858"/>
    <w:rsid w:val="003A5E74"/>
    <w:rsid w:val="003A5ED3"/>
    <w:rsid w:val="003D2546"/>
    <w:rsid w:val="003D7ADD"/>
    <w:rsid w:val="003E64A1"/>
    <w:rsid w:val="003F0432"/>
    <w:rsid w:val="003F4C72"/>
    <w:rsid w:val="003F61F5"/>
    <w:rsid w:val="003F735A"/>
    <w:rsid w:val="00403ADB"/>
    <w:rsid w:val="00403BAD"/>
    <w:rsid w:val="00405636"/>
    <w:rsid w:val="00426134"/>
    <w:rsid w:val="004408AF"/>
    <w:rsid w:val="0044203D"/>
    <w:rsid w:val="00451B16"/>
    <w:rsid w:val="00466746"/>
    <w:rsid w:val="004722CE"/>
    <w:rsid w:val="00475208"/>
    <w:rsid w:val="004877F2"/>
    <w:rsid w:val="004903AC"/>
    <w:rsid w:val="00491346"/>
    <w:rsid w:val="00493660"/>
    <w:rsid w:val="00495ADC"/>
    <w:rsid w:val="004A1947"/>
    <w:rsid w:val="004A42B1"/>
    <w:rsid w:val="004B10FF"/>
    <w:rsid w:val="004C20BA"/>
    <w:rsid w:val="004C2FA8"/>
    <w:rsid w:val="004D156D"/>
    <w:rsid w:val="004D472F"/>
    <w:rsid w:val="004D4F24"/>
    <w:rsid w:val="004E205D"/>
    <w:rsid w:val="004F50B5"/>
    <w:rsid w:val="00514923"/>
    <w:rsid w:val="005179C5"/>
    <w:rsid w:val="0052000E"/>
    <w:rsid w:val="0052468D"/>
    <w:rsid w:val="00531A1D"/>
    <w:rsid w:val="00531FB0"/>
    <w:rsid w:val="0053752A"/>
    <w:rsid w:val="00537DB1"/>
    <w:rsid w:val="00541213"/>
    <w:rsid w:val="005422D1"/>
    <w:rsid w:val="0054368B"/>
    <w:rsid w:val="00546FE7"/>
    <w:rsid w:val="005557B0"/>
    <w:rsid w:val="005719AA"/>
    <w:rsid w:val="005801D6"/>
    <w:rsid w:val="00583ACA"/>
    <w:rsid w:val="00587E8F"/>
    <w:rsid w:val="005B02DF"/>
    <w:rsid w:val="005B2CC2"/>
    <w:rsid w:val="005C58AB"/>
    <w:rsid w:val="005D21EA"/>
    <w:rsid w:val="005D565F"/>
    <w:rsid w:val="005E3EE8"/>
    <w:rsid w:val="005E6800"/>
    <w:rsid w:val="005F1C8D"/>
    <w:rsid w:val="00603FF9"/>
    <w:rsid w:val="00630797"/>
    <w:rsid w:val="00630E5E"/>
    <w:rsid w:val="006324EA"/>
    <w:rsid w:val="00640D00"/>
    <w:rsid w:val="0065064C"/>
    <w:rsid w:val="00653B10"/>
    <w:rsid w:val="00656563"/>
    <w:rsid w:val="00664C55"/>
    <w:rsid w:val="00676E1C"/>
    <w:rsid w:val="00677C9A"/>
    <w:rsid w:val="00677D30"/>
    <w:rsid w:val="006832BA"/>
    <w:rsid w:val="00685AD2"/>
    <w:rsid w:val="00686FE7"/>
    <w:rsid w:val="00694482"/>
    <w:rsid w:val="00695006"/>
    <w:rsid w:val="00696CAD"/>
    <w:rsid w:val="006A6C58"/>
    <w:rsid w:val="006A745B"/>
    <w:rsid w:val="006B19F1"/>
    <w:rsid w:val="006B54A2"/>
    <w:rsid w:val="006B5657"/>
    <w:rsid w:val="006B64F9"/>
    <w:rsid w:val="006C00F3"/>
    <w:rsid w:val="006D4CC6"/>
    <w:rsid w:val="006F3FB6"/>
    <w:rsid w:val="006F5494"/>
    <w:rsid w:val="006F7205"/>
    <w:rsid w:val="0070039F"/>
    <w:rsid w:val="00700F41"/>
    <w:rsid w:val="00701348"/>
    <w:rsid w:val="007132ED"/>
    <w:rsid w:val="0071553E"/>
    <w:rsid w:val="00723ADF"/>
    <w:rsid w:val="00724D9A"/>
    <w:rsid w:val="00740A8C"/>
    <w:rsid w:val="00745B9F"/>
    <w:rsid w:val="0074620B"/>
    <w:rsid w:val="00746CC5"/>
    <w:rsid w:val="007577EB"/>
    <w:rsid w:val="00762384"/>
    <w:rsid w:val="007718E7"/>
    <w:rsid w:val="007756DB"/>
    <w:rsid w:val="00775ADC"/>
    <w:rsid w:val="0077758C"/>
    <w:rsid w:val="00782168"/>
    <w:rsid w:val="00786EC8"/>
    <w:rsid w:val="00790F77"/>
    <w:rsid w:val="0079332D"/>
    <w:rsid w:val="007A2FCA"/>
    <w:rsid w:val="007A3EED"/>
    <w:rsid w:val="007B57ED"/>
    <w:rsid w:val="007C7286"/>
    <w:rsid w:val="007C7B75"/>
    <w:rsid w:val="007D0EA7"/>
    <w:rsid w:val="007D267A"/>
    <w:rsid w:val="007D3125"/>
    <w:rsid w:val="007D66A1"/>
    <w:rsid w:val="008028DB"/>
    <w:rsid w:val="00811AD2"/>
    <w:rsid w:val="008127BB"/>
    <w:rsid w:val="008160B8"/>
    <w:rsid w:val="0082071A"/>
    <w:rsid w:val="00824980"/>
    <w:rsid w:val="00835783"/>
    <w:rsid w:val="0084006D"/>
    <w:rsid w:val="0084210D"/>
    <w:rsid w:val="00846992"/>
    <w:rsid w:val="00846A1B"/>
    <w:rsid w:val="00850A9B"/>
    <w:rsid w:val="008579DD"/>
    <w:rsid w:val="00857F8A"/>
    <w:rsid w:val="00860700"/>
    <w:rsid w:val="0087187E"/>
    <w:rsid w:val="008732AE"/>
    <w:rsid w:val="008840BE"/>
    <w:rsid w:val="008909FE"/>
    <w:rsid w:val="00890A8A"/>
    <w:rsid w:val="008A081B"/>
    <w:rsid w:val="008A4131"/>
    <w:rsid w:val="008B1422"/>
    <w:rsid w:val="008B1777"/>
    <w:rsid w:val="008B23A4"/>
    <w:rsid w:val="008B5FDD"/>
    <w:rsid w:val="008B7EB6"/>
    <w:rsid w:val="008C2A95"/>
    <w:rsid w:val="008C3516"/>
    <w:rsid w:val="008C38F0"/>
    <w:rsid w:val="008C7EAD"/>
    <w:rsid w:val="008D4CF9"/>
    <w:rsid w:val="008D5698"/>
    <w:rsid w:val="008D62AE"/>
    <w:rsid w:val="008E1AC0"/>
    <w:rsid w:val="008E238D"/>
    <w:rsid w:val="008E6E48"/>
    <w:rsid w:val="008F0663"/>
    <w:rsid w:val="008F46A6"/>
    <w:rsid w:val="00900CD7"/>
    <w:rsid w:val="00912DE2"/>
    <w:rsid w:val="0091486E"/>
    <w:rsid w:val="00915E95"/>
    <w:rsid w:val="00922FA6"/>
    <w:rsid w:val="00923364"/>
    <w:rsid w:val="00925F72"/>
    <w:rsid w:val="0093239A"/>
    <w:rsid w:val="00932675"/>
    <w:rsid w:val="009446D1"/>
    <w:rsid w:val="00947FB0"/>
    <w:rsid w:val="009507A6"/>
    <w:rsid w:val="009620BB"/>
    <w:rsid w:val="00962675"/>
    <w:rsid w:val="0097247D"/>
    <w:rsid w:val="00972DFE"/>
    <w:rsid w:val="00974BC2"/>
    <w:rsid w:val="009A33EC"/>
    <w:rsid w:val="009A7993"/>
    <w:rsid w:val="009B2A5C"/>
    <w:rsid w:val="009B30F1"/>
    <w:rsid w:val="009B3D52"/>
    <w:rsid w:val="009B6487"/>
    <w:rsid w:val="009C2CA4"/>
    <w:rsid w:val="009C48DE"/>
    <w:rsid w:val="009E1A0C"/>
    <w:rsid w:val="009E744E"/>
    <w:rsid w:val="009F210C"/>
    <w:rsid w:val="009F51C7"/>
    <w:rsid w:val="009F703A"/>
    <w:rsid w:val="00A02B7C"/>
    <w:rsid w:val="00A06FBD"/>
    <w:rsid w:val="00A110E0"/>
    <w:rsid w:val="00A32B3E"/>
    <w:rsid w:val="00A358E1"/>
    <w:rsid w:val="00A41157"/>
    <w:rsid w:val="00A442B2"/>
    <w:rsid w:val="00A44F0D"/>
    <w:rsid w:val="00A46826"/>
    <w:rsid w:val="00A46A02"/>
    <w:rsid w:val="00A55E66"/>
    <w:rsid w:val="00A56D18"/>
    <w:rsid w:val="00A64C24"/>
    <w:rsid w:val="00A70E31"/>
    <w:rsid w:val="00A91816"/>
    <w:rsid w:val="00A95768"/>
    <w:rsid w:val="00AB0BF8"/>
    <w:rsid w:val="00AB0C69"/>
    <w:rsid w:val="00AB3406"/>
    <w:rsid w:val="00AC0F6F"/>
    <w:rsid w:val="00AD0725"/>
    <w:rsid w:val="00AD42A6"/>
    <w:rsid w:val="00AE5D36"/>
    <w:rsid w:val="00AF3ED2"/>
    <w:rsid w:val="00AF737E"/>
    <w:rsid w:val="00B002B1"/>
    <w:rsid w:val="00B107F5"/>
    <w:rsid w:val="00B16D4F"/>
    <w:rsid w:val="00B208DB"/>
    <w:rsid w:val="00B228AF"/>
    <w:rsid w:val="00B25627"/>
    <w:rsid w:val="00B2601E"/>
    <w:rsid w:val="00B405B4"/>
    <w:rsid w:val="00B44A9E"/>
    <w:rsid w:val="00B55476"/>
    <w:rsid w:val="00B55587"/>
    <w:rsid w:val="00B55FBE"/>
    <w:rsid w:val="00B62C33"/>
    <w:rsid w:val="00B7062B"/>
    <w:rsid w:val="00B71E49"/>
    <w:rsid w:val="00B81FFD"/>
    <w:rsid w:val="00B95E44"/>
    <w:rsid w:val="00BA26B1"/>
    <w:rsid w:val="00BA3FD5"/>
    <w:rsid w:val="00BC22EA"/>
    <w:rsid w:val="00BC29DC"/>
    <w:rsid w:val="00BD3474"/>
    <w:rsid w:val="00BD5E49"/>
    <w:rsid w:val="00BD7AF5"/>
    <w:rsid w:val="00BE34E6"/>
    <w:rsid w:val="00BE3F65"/>
    <w:rsid w:val="00BF3A0E"/>
    <w:rsid w:val="00BF5B7F"/>
    <w:rsid w:val="00C04239"/>
    <w:rsid w:val="00C05284"/>
    <w:rsid w:val="00C05D9F"/>
    <w:rsid w:val="00C125DE"/>
    <w:rsid w:val="00C16E5D"/>
    <w:rsid w:val="00C17764"/>
    <w:rsid w:val="00C225D0"/>
    <w:rsid w:val="00C22FCB"/>
    <w:rsid w:val="00C359D1"/>
    <w:rsid w:val="00C36AED"/>
    <w:rsid w:val="00C37BD1"/>
    <w:rsid w:val="00C66E9D"/>
    <w:rsid w:val="00C72DA5"/>
    <w:rsid w:val="00C84E0D"/>
    <w:rsid w:val="00C92366"/>
    <w:rsid w:val="00C95DF4"/>
    <w:rsid w:val="00C977D1"/>
    <w:rsid w:val="00CA2667"/>
    <w:rsid w:val="00CA7421"/>
    <w:rsid w:val="00CB1500"/>
    <w:rsid w:val="00CB1FFC"/>
    <w:rsid w:val="00CC49EF"/>
    <w:rsid w:val="00CC52EC"/>
    <w:rsid w:val="00CC694E"/>
    <w:rsid w:val="00CC7F6B"/>
    <w:rsid w:val="00CD21E2"/>
    <w:rsid w:val="00CD6437"/>
    <w:rsid w:val="00CD6CC7"/>
    <w:rsid w:val="00CD7345"/>
    <w:rsid w:val="00CE2EC4"/>
    <w:rsid w:val="00CE65DF"/>
    <w:rsid w:val="00CE665E"/>
    <w:rsid w:val="00CF58A4"/>
    <w:rsid w:val="00CF5C47"/>
    <w:rsid w:val="00CF699A"/>
    <w:rsid w:val="00D10604"/>
    <w:rsid w:val="00D138FE"/>
    <w:rsid w:val="00D22F6B"/>
    <w:rsid w:val="00D47ACA"/>
    <w:rsid w:val="00D61DF2"/>
    <w:rsid w:val="00D62148"/>
    <w:rsid w:val="00D6215C"/>
    <w:rsid w:val="00D64A61"/>
    <w:rsid w:val="00D651DE"/>
    <w:rsid w:val="00D6579B"/>
    <w:rsid w:val="00D65B37"/>
    <w:rsid w:val="00D6625B"/>
    <w:rsid w:val="00D75517"/>
    <w:rsid w:val="00D84543"/>
    <w:rsid w:val="00D944DD"/>
    <w:rsid w:val="00D975A9"/>
    <w:rsid w:val="00DA3FB6"/>
    <w:rsid w:val="00DA719E"/>
    <w:rsid w:val="00DB4303"/>
    <w:rsid w:val="00DB51EB"/>
    <w:rsid w:val="00DC2817"/>
    <w:rsid w:val="00DC3FB1"/>
    <w:rsid w:val="00DD5055"/>
    <w:rsid w:val="00DE0F71"/>
    <w:rsid w:val="00DE1525"/>
    <w:rsid w:val="00DE1AE0"/>
    <w:rsid w:val="00DE5ACA"/>
    <w:rsid w:val="00DF1D5A"/>
    <w:rsid w:val="00DF2020"/>
    <w:rsid w:val="00DF3CB3"/>
    <w:rsid w:val="00DF43B1"/>
    <w:rsid w:val="00DF4F07"/>
    <w:rsid w:val="00DF6A04"/>
    <w:rsid w:val="00DF7E75"/>
    <w:rsid w:val="00E02D7A"/>
    <w:rsid w:val="00E05621"/>
    <w:rsid w:val="00E061E3"/>
    <w:rsid w:val="00E12EC3"/>
    <w:rsid w:val="00E14037"/>
    <w:rsid w:val="00E15F91"/>
    <w:rsid w:val="00E22356"/>
    <w:rsid w:val="00E344F2"/>
    <w:rsid w:val="00E34DCC"/>
    <w:rsid w:val="00E44DD2"/>
    <w:rsid w:val="00E5283C"/>
    <w:rsid w:val="00E5719D"/>
    <w:rsid w:val="00E60231"/>
    <w:rsid w:val="00E60516"/>
    <w:rsid w:val="00E620D4"/>
    <w:rsid w:val="00E63463"/>
    <w:rsid w:val="00E66070"/>
    <w:rsid w:val="00E73BE7"/>
    <w:rsid w:val="00E770B2"/>
    <w:rsid w:val="00E77D34"/>
    <w:rsid w:val="00E80B63"/>
    <w:rsid w:val="00EA322D"/>
    <w:rsid w:val="00EA486A"/>
    <w:rsid w:val="00EA66D4"/>
    <w:rsid w:val="00EA79DC"/>
    <w:rsid w:val="00EB5070"/>
    <w:rsid w:val="00EB678E"/>
    <w:rsid w:val="00EC0B21"/>
    <w:rsid w:val="00EC298D"/>
    <w:rsid w:val="00EC2B21"/>
    <w:rsid w:val="00ED7A3F"/>
    <w:rsid w:val="00EE1AC6"/>
    <w:rsid w:val="00EE1B0C"/>
    <w:rsid w:val="00EE4CD6"/>
    <w:rsid w:val="00EE6109"/>
    <w:rsid w:val="00EF166E"/>
    <w:rsid w:val="00EF3B1A"/>
    <w:rsid w:val="00EF5AA4"/>
    <w:rsid w:val="00EF5EF8"/>
    <w:rsid w:val="00EF61E7"/>
    <w:rsid w:val="00EF7030"/>
    <w:rsid w:val="00EF7B67"/>
    <w:rsid w:val="00F00049"/>
    <w:rsid w:val="00F042B1"/>
    <w:rsid w:val="00F12CD1"/>
    <w:rsid w:val="00F1526E"/>
    <w:rsid w:val="00F20851"/>
    <w:rsid w:val="00F2442C"/>
    <w:rsid w:val="00F261AD"/>
    <w:rsid w:val="00F27CA9"/>
    <w:rsid w:val="00F35911"/>
    <w:rsid w:val="00F43D65"/>
    <w:rsid w:val="00F46BA9"/>
    <w:rsid w:val="00F564A9"/>
    <w:rsid w:val="00F56604"/>
    <w:rsid w:val="00F57C28"/>
    <w:rsid w:val="00F60499"/>
    <w:rsid w:val="00F67148"/>
    <w:rsid w:val="00F741BE"/>
    <w:rsid w:val="00F77D13"/>
    <w:rsid w:val="00F83DCD"/>
    <w:rsid w:val="00F95885"/>
    <w:rsid w:val="00FA04FF"/>
    <w:rsid w:val="00FA2EF8"/>
    <w:rsid w:val="00FA39FA"/>
    <w:rsid w:val="00FA43AB"/>
    <w:rsid w:val="00FB1502"/>
    <w:rsid w:val="00FC427C"/>
    <w:rsid w:val="00FC7060"/>
    <w:rsid w:val="00FD5E09"/>
    <w:rsid w:val="00FE2AC6"/>
    <w:rsid w:val="00FF00A4"/>
    <w:rsid w:val="00FF3216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657E7"/>
  <w15:chartTrackingRefBased/>
  <w15:docId w15:val="{4FF62DA3-6DA3-431E-9D95-FE4A176F9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E0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kh/1?v=VI1934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AA733-03CB-45B7-A76F-8F07F6E6D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 | SHOEfabrik</cp:lastModifiedBy>
  <cp:revision>6</cp:revision>
  <cp:lastPrinted>2022-05-06T03:19:00Z</cp:lastPrinted>
  <dcterms:created xsi:type="dcterms:W3CDTF">2022-05-05T18:30:00Z</dcterms:created>
  <dcterms:modified xsi:type="dcterms:W3CDTF">2022-05-06T03:19:00Z</dcterms:modified>
</cp:coreProperties>
</file>